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E87691" w14:textId="77777777" w:rsidR="009F7231" w:rsidRPr="009325E3" w:rsidRDefault="006401EE" w:rsidP="009F7231">
      <w:pPr>
        <w:rPr>
          <w:rStyle w:val="Strong"/>
          <w:rFonts w:cs="Calibri"/>
        </w:rPr>
      </w:pPr>
      <w:bookmarkStart w:id="0" w:name="_GoBack"/>
      <w:bookmarkEnd w:id="0"/>
      <w:r w:rsidRPr="009325E3">
        <w:rPr>
          <w:noProof/>
        </w:rPr>
        <mc:AlternateContent>
          <mc:Choice Requires="wps">
            <w:drawing>
              <wp:anchor distT="0" distB="0" distL="114300" distR="114300" simplePos="0" relativeHeight="251658240" behindDoc="0" locked="0" layoutInCell="1" allowOverlap="1" wp14:anchorId="3F1ACE91" wp14:editId="02735A09">
                <wp:simplePos x="0" y="0"/>
                <wp:positionH relativeFrom="column">
                  <wp:posOffset>-120015</wp:posOffset>
                </wp:positionH>
                <wp:positionV relativeFrom="paragraph">
                  <wp:posOffset>47625</wp:posOffset>
                </wp:positionV>
                <wp:extent cx="2107565" cy="447675"/>
                <wp:effectExtent l="0" t="0" r="1270" b="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7565" cy="447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F1660B" w14:textId="77777777" w:rsidR="005E7D51" w:rsidRDefault="005E7D51" w:rsidP="009F7231">
                            <w:r>
                              <w:rPr>
                                <w:noProof/>
                              </w:rPr>
                              <w:drawing>
                                <wp:inline distT="0" distB="0" distL="0" distR="0" wp14:anchorId="4DAEECB4" wp14:editId="4ABBA02A">
                                  <wp:extent cx="1914525" cy="3048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14525" cy="30480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3F1ACE91" id="_x0000_t202" coordsize="21600,21600" o:spt="202" path="m,l,21600r21600,l21600,xe">
                <v:stroke joinstyle="miter"/>
                <v:path gradientshapeok="t" o:connecttype="rect"/>
              </v:shapetype>
              <v:shape id="Text Box 5" o:spid="_x0000_s1026" type="#_x0000_t202" style="position:absolute;margin-left:-9.45pt;margin-top:3.75pt;width:165.95pt;height:35.25pt;z-index:251658240;visibility:visible;mso-wrap-style:non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" stroked="f">
                <v:textbox>
                  <w:txbxContent>
                    <w:p w14:paraId="24F1660B" w14:textId="77777777" w:rsidR="005E7D51" w:rsidRDefault="005E7D51" w:rsidP="009F7231">
                      <w:r>
                        <w:rPr>
                          <w:noProof/>
                        </w:rPr>
                        <w:drawing>
                          <wp:inline distT="0" distB="0" distL="0" distR="0" wp14:anchorId="4DAEECB4" wp14:editId="4ABBA02A">
                            <wp:extent cx="1914525" cy="3048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14525" cy="304800"/>
                                    </a:xfrm>
                                    <a:prstGeom prst="rect">
                                      <a:avLst/>
                                    </a:prstGeom>
                                    <a:noFill/>
                                    <a:ln>
                                      <a:noFill/>
                                    </a:ln>
                                  </pic:spPr>
                                </pic:pic>
                              </a:graphicData>
                            </a:graphic>
                          </wp:inline>
                        </w:drawing>
                      </w:r>
                    </w:p>
                  </w:txbxContent>
                </v:textbox>
              </v:shape>
            </w:pict>
          </mc:Fallback>
        </mc:AlternateContent>
      </w:r>
      <w:r w:rsidRPr="009325E3">
        <w:rPr>
          <w:rFonts w:cs="Calibri"/>
          <w:noProof/>
        </w:rPr>
        <mc:AlternateContent>
          <mc:Choice Requires="wps">
            <w:drawing>
              <wp:anchor distT="0" distB="0" distL="114300" distR="114300" simplePos="0" relativeHeight="251657216" behindDoc="0" locked="0" layoutInCell="1" allowOverlap="1" wp14:anchorId="1E51B814" wp14:editId="400FA292">
                <wp:simplePos x="0" y="0"/>
                <wp:positionH relativeFrom="column">
                  <wp:posOffset>-92710</wp:posOffset>
                </wp:positionH>
                <wp:positionV relativeFrom="paragraph">
                  <wp:posOffset>428625</wp:posOffset>
                </wp:positionV>
                <wp:extent cx="2376170" cy="4000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6170" cy="400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A9B8DD" w14:textId="77777777" w:rsidR="005E7D51" w:rsidRPr="001E4603" w:rsidRDefault="005E7D51" w:rsidP="009F7231">
                            <w:pPr>
                              <w:spacing w:after="0" w:line="240" w:lineRule="auto"/>
                              <w:rPr>
                                <w:b/>
                                <w:sz w:val="48"/>
                                <w:szCs w:val="48"/>
                              </w:rPr>
                            </w:pPr>
                            <w:r w:rsidRPr="001E4603">
                              <w:rPr>
                                <w:b/>
                                <w:sz w:val="48"/>
                                <w:szCs w:val="48"/>
                              </w:rPr>
                              <w:t>PRESS RELEASE</w:t>
                            </w:r>
                          </w:p>
                          <w:p w14:paraId="7525E7F3" w14:textId="77777777" w:rsidR="005E7D51" w:rsidRDefault="005E7D51" w:rsidP="009F7231"/>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1E51B814" id="Text Box 2" o:spid="_x0000_s1027" type="#_x0000_t202" style="position:absolute;margin-left:-7.3pt;margin-top:33.75pt;width:187.1pt;height:31.5pt;z-index:25165721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" stroked="f">
                <v:textbox>
                  <w:txbxContent>
                    <w:p w14:paraId="67A9B8DD" w14:textId="77777777" w:rsidR="005E7D51" w:rsidRPr="001E4603" w:rsidRDefault="005E7D51" w:rsidP="009F7231">
                      <w:pPr>
                        <w:spacing w:after="0" w:line="240" w:lineRule="auto"/>
                        <w:rPr>
                          <w:b/>
                          <w:sz w:val="48"/>
                          <w:szCs w:val="48"/>
                        </w:rPr>
                      </w:pPr>
                      <w:r w:rsidRPr="001E4603">
                        <w:rPr>
                          <w:b/>
                          <w:sz w:val="48"/>
                          <w:szCs w:val="48"/>
                        </w:rPr>
                        <w:t>PRESS RELEASE</w:t>
                      </w:r>
                    </w:p>
                    <w:p w14:paraId="7525E7F3" w14:textId="77777777" w:rsidR="005E7D51" w:rsidRDefault="005E7D51" w:rsidP="009F7231"/>
                  </w:txbxContent>
                </v:textbox>
              </v:shape>
            </w:pict>
          </mc:Fallback>
        </mc:AlternateContent>
      </w:r>
    </w:p>
    <w:p w14:paraId="6C19651A" w14:textId="77777777" w:rsidR="001E4603" w:rsidRPr="009325E3" w:rsidRDefault="009F7231" w:rsidP="009F7231">
      <w:pPr>
        <w:rPr>
          <w:rStyle w:val="Strong"/>
          <w:rFonts w:cs="Calibri"/>
        </w:rPr>
      </w:pPr>
      <w:r w:rsidRPr="009325E3">
        <w:rPr>
          <w:rStyle w:val="Strong"/>
          <w:rFonts w:cs="Calibri"/>
        </w:rPr>
        <w:tab/>
      </w:r>
      <w:r w:rsidRPr="009325E3">
        <w:rPr>
          <w:rStyle w:val="Strong"/>
          <w:rFonts w:cs="Calibri"/>
        </w:rPr>
        <w:tab/>
      </w:r>
    </w:p>
    <w:p w14:paraId="25487AC7" w14:textId="77777777" w:rsidR="002B7D47" w:rsidRPr="009325E3" w:rsidRDefault="00B008B4" w:rsidP="00793007">
      <w:pPr>
        <w:rPr>
          <w:lang w:eastAsia="ja-JP"/>
        </w:rPr>
      </w:pPr>
      <w:r w:rsidRPr="009325E3">
        <w:rPr>
          <w:rStyle w:val="Strong"/>
          <w:rFonts w:cs="Calibri"/>
        </w:rPr>
        <w:tab/>
      </w:r>
      <w:r w:rsidRPr="009325E3">
        <w:rPr>
          <w:rStyle w:val="Strong"/>
          <w:rFonts w:cs="Calibri"/>
        </w:rPr>
        <w:tab/>
      </w:r>
      <w:r w:rsidRPr="009325E3">
        <w:rPr>
          <w:rStyle w:val="Strong"/>
          <w:rFonts w:cs="Calibri"/>
        </w:rPr>
        <w:tab/>
      </w:r>
      <w:r w:rsidRPr="009325E3">
        <w:rPr>
          <w:rStyle w:val="Strong"/>
          <w:rFonts w:cs="Calibri"/>
        </w:rPr>
        <w:tab/>
      </w:r>
    </w:p>
    <w:p w14:paraId="2EC9E6E2" w14:textId="77777777" w:rsidR="007111E5" w:rsidRDefault="007111E5" w:rsidP="007111E5">
      <w:pPr>
        <w:pStyle w:val="Char"/>
        <w:spacing w:after="0" w:line="240" w:lineRule="auto"/>
        <w:rPr>
          <w:rFonts w:ascii="Calibri Light" w:eastAsia="MS Mincho" w:hAnsi="Calibri Light" w:cs="Calibri Light"/>
          <w:b/>
          <w:sz w:val="32"/>
          <w:szCs w:val="30"/>
          <w:lang w:val="en-US" w:eastAsia="ja-JP"/>
        </w:rPr>
      </w:pPr>
    </w:p>
    <w:p w14:paraId="12244838" w14:textId="77777777" w:rsidR="007111E5" w:rsidRPr="007111E5" w:rsidRDefault="007111E5" w:rsidP="00B41811">
      <w:pPr>
        <w:pStyle w:val="Char"/>
        <w:spacing w:after="0" w:line="240" w:lineRule="auto"/>
        <w:jc w:val="center"/>
        <w:rPr>
          <w:rFonts w:ascii="Calibri Light" w:eastAsia="MS Mincho" w:hAnsi="Calibri Light" w:cs="Calibri Light"/>
          <w:b/>
          <w:sz w:val="32"/>
          <w:szCs w:val="30"/>
          <w:lang w:val="en-US" w:eastAsia="ja-JP"/>
        </w:rPr>
      </w:pPr>
    </w:p>
    <w:p w14:paraId="5251938E" w14:textId="7E59EC00" w:rsidR="007C37DB" w:rsidRPr="0048466B" w:rsidRDefault="000E05B3" w:rsidP="007C37DB">
      <w:pPr>
        <w:spacing w:after="0" w:line="240" w:lineRule="auto"/>
        <w:jc w:val="center"/>
        <w:rPr>
          <w:rFonts w:ascii="Calibri Light" w:eastAsia="Times New Roman" w:hAnsi="Calibri Light" w:cs="Calibri Light"/>
          <w:b/>
          <w:bCs/>
          <w:sz w:val="36"/>
          <w:szCs w:val="29"/>
          <w:lang w:bidi="he-IL"/>
        </w:rPr>
      </w:pPr>
      <w:r w:rsidRPr="0048466B">
        <w:rPr>
          <w:rFonts w:ascii="Calibri Light" w:eastAsia="Times New Roman" w:hAnsi="Calibri Light" w:cs="Calibri Light"/>
          <w:b/>
          <w:bCs/>
          <w:sz w:val="36"/>
          <w:szCs w:val="29"/>
          <w:lang w:bidi="he-IL"/>
        </w:rPr>
        <w:t>Cyren</w:t>
      </w:r>
      <w:r w:rsidR="00EE31E8" w:rsidRPr="0048466B">
        <w:rPr>
          <w:rFonts w:ascii="Calibri Light" w:eastAsia="Times New Roman" w:hAnsi="Calibri Light" w:cs="Calibri Light"/>
          <w:b/>
          <w:bCs/>
          <w:sz w:val="36"/>
          <w:szCs w:val="29"/>
          <w:lang w:bidi="he-IL"/>
        </w:rPr>
        <w:t xml:space="preserve"> Schedules </w:t>
      </w:r>
      <w:r w:rsidR="002C4065">
        <w:rPr>
          <w:rFonts w:ascii="Calibri Light" w:eastAsia="Times New Roman" w:hAnsi="Calibri Light" w:cs="Calibri Light"/>
          <w:b/>
          <w:bCs/>
          <w:sz w:val="36"/>
          <w:szCs w:val="29"/>
          <w:lang w:bidi="he-IL"/>
        </w:rPr>
        <w:t>Third</w:t>
      </w:r>
      <w:r w:rsidR="007C37DB" w:rsidRPr="0048466B">
        <w:rPr>
          <w:rFonts w:ascii="Calibri Light" w:eastAsia="Times New Roman" w:hAnsi="Calibri Light" w:cs="Calibri Light"/>
          <w:b/>
          <w:bCs/>
          <w:sz w:val="36"/>
          <w:szCs w:val="29"/>
          <w:lang w:bidi="he-IL"/>
        </w:rPr>
        <w:t xml:space="preserve"> Quarter</w:t>
      </w:r>
      <w:r w:rsidR="00F84DF1" w:rsidRPr="0048466B">
        <w:rPr>
          <w:rFonts w:ascii="Calibri Light" w:eastAsia="Times New Roman" w:hAnsi="Calibri Light" w:cs="Calibri Light"/>
          <w:b/>
          <w:bCs/>
          <w:sz w:val="36"/>
          <w:szCs w:val="29"/>
          <w:lang w:bidi="he-IL"/>
        </w:rPr>
        <w:t xml:space="preserve"> </w:t>
      </w:r>
      <w:r w:rsidR="00160A00">
        <w:rPr>
          <w:rFonts w:ascii="Calibri Light" w:eastAsia="Times New Roman" w:hAnsi="Calibri Light" w:cs="Calibri Light"/>
          <w:b/>
          <w:bCs/>
          <w:sz w:val="36"/>
          <w:szCs w:val="29"/>
          <w:lang w:bidi="he-IL"/>
        </w:rPr>
        <w:t>2020</w:t>
      </w:r>
      <w:r w:rsidR="007C37DB" w:rsidRPr="0048466B">
        <w:rPr>
          <w:rFonts w:ascii="Calibri Light" w:eastAsia="Times New Roman" w:hAnsi="Calibri Light" w:cs="Calibri Light"/>
          <w:b/>
          <w:bCs/>
          <w:sz w:val="36"/>
          <w:szCs w:val="29"/>
          <w:lang w:bidi="he-IL"/>
        </w:rPr>
        <w:t xml:space="preserve"> Earnings Release</w:t>
      </w:r>
      <w:r w:rsidR="003F6724" w:rsidRPr="0048466B">
        <w:rPr>
          <w:rFonts w:ascii="Calibri Light" w:eastAsia="Times New Roman" w:hAnsi="Calibri Light" w:cs="Calibri Light"/>
          <w:b/>
          <w:bCs/>
          <w:sz w:val="36"/>
          <w:szCs w:val="29"/>
          <w:lang w:bidi="he-IL"/>
        </w:rPr>
        <w:t xml:space="preserve"> for </w:t>
      </w:r>
      <w:r w:rsidR="002C4065">
        <w:rPr>
          <w:rFonts w:ascii="Calibri Light" w:eastAsia="Times New Roman" w:hAnsi="Calibri Light" w:cs="Calibri Light"/>
          <w:b/>
          <w:bCs/>
          <w:sz w:val="36"/>
          <w:szCs w:val="29"/>
          <w:lang w:bidi="he-IL"/>
        </w:rPr>
        <w:t>Monday November 16</w:t>
      </w:r>
      <w:r w:rsidR="002A1126">
        <w:rPr>
          <w:rFonts w:ascii="Calibri Light" w:eastAsia="Times New Roman" w:hAnsi="Calibri Light" w:cs="Calibri Light"/>
          <w:b/>
          <w:bCs/>
          <w:sz w:val="36"/>
          <w:szCs w:val="29"/>
          <w:lang w:bidi="he-IL"/>
        </w:rPr>
        <w:t xml:space="preserve">, </w:t>
      </w:r>
      <w:r w:rsidR="00EC70EB">
        <w:rPr>
          <w:rFonts w:ascii="Calibri Light" w:eastAsia="Times New Roman" w:hAnsi="Calibri Light" w:cs="Calibri Light"/>
          <w:b/>
          <w:bCs/>
          <w:sz w:val="36"/>
          <w:szCs w:val="29"/>
          <w:lang w:bidi="he-IL"/>
        </w:rPr>
        <w:t>2020</w:t>
      </w:r>
    </w:p>
    <w:p w14:paraId="20AF3BC9" w14:textId="77777777" w:rsidR="002335C5" w:rsidRPr="007111E5" w:rsidRDefault="002335C5" w:rsidP="00C041CB">
      <w:pPr>
        <w:spacing w:after="0" w:line="240" w:lineRule="auto"/>
        <w:rPr>
          <w:rFonts w:ascii="Calibri Light" w:eastAsia="Times New Roman" w:hAnsi="Calibri Light" w:cs="Calibri Light"/>
          <w:b/>
          <w:bCs/>
          <w:i/>
          <w:iCs/>
          <w:sz w:val="24"/>
          <w:szCs w:val="24"/>
          <w:lang w:bidi="he-IL"/>
        </w:rPr>
      </w:pPr>
    </w:p>
    <w:p w14:paraId="649C38AC" w14:textId="35BDD831" w:rsidR="002335C5" w:rsidRPr="007111E5" w:rsidRDefault="002335C5" w:rsidP="002335C5">
      <w:pPr>
        <w:spacing w:after="0" w:line="240" w:lineRule="auto"/>
        <w:rPr>
          <w:rFonts w:ascii="Calibri Light" w:eastAsia="Times New Roman" w:hAnsi="Calibri Light" w:cs="Calibri Light"/>
          <w:bCs/>
          <w:lang w:bidi="he-IL"/>
        </w:rPr>
      </w:pPr>
      <w:r w:rsidRPr="007111E5">
        <w:rPr>
          <w:rFonts w:ascii="Calibri Light" w:eastAsia="Times New Roman" w:hAnsi="Calibri Light" w:cs="Calibri Light"/>
          <w:b/>
          <w:bCs/>
          <w:lang w:bidi="he-IL"/>
        </w:rPr>
        <w:t xml:space="preserve">McLean, VA – </w:t>
      </w:r>
      <w:r w:rsidR="002C4065">
        <w:rPr>
          <w:rFonts w:ascii="Calibri Light" w:eastAsia="Times New Roman" w:hAnsi="Calibri Light" w:cs="Calibri Light"/>
          <w:b/>
          <w:bCs/>
          <w:lang w:bidi="he-IL"/>
        </w:rPr>
        <w:t>November 9</w:t>
      </w:r>
      <w:r w:rsidR="00EC70EB">
        <w:rPr>
          <w:rFonts w:ascii="Calibri Light" w:eastAsia="Times New Roman" w:hAnsi="Calibri Light" w:cs="Calibri Light"/>
          <w:b/>
          <w:bCs/>
          <w:lang w:bidi="he-IL"/>
        </w:rPr>
        <w:t>, 2020</w:t>
      </w:r>
      <w:r w:rsidRPr="007111E5">
        <w:rPr>
          <w:rFonts w:ascii="Calibri Light" w:eastAsia="Times New Roman" w:hAnsi="Calibri Light" w:cs="Calibri Light"/>
          <w:b/>
          <w:bCs/>
          <w:lang w:bidi="he-IL"/>
        </w:rPr>
        <w:t xml:space="preserve"> – </w:t>
      </w:r>
      <w:r w:rsidR="000E05B3" w:rsidRPr="007111E5">
        <w:rPr>
          <w:rFonts w:ascii="Calibri Light" w:eastAsia="Times New Roman" w:hAnsi="Calibri Light" w:cs="Calibri Light"/>
          <w:bCs/>
          <w:lang w:bidi="he-IL"/>
        </w:rPr>
        <w:t>Cyren</w:t>
      </w:r>
      <w:r w:rsidR="005F7F96" w:rsidRPr="007111E5">
        <w:rPr>
          <w:rFonts w:ascii="Calibri Light" w:eastAsia="Times New Roman" w:hAnsi="Calibri Light" w:cs="Calibri Light"/>
          <w:bCs/>
          <w:lang w:bidi="he-IL"/>
        </w:rPr>
        <w:t xml:space="preserve"> (NASDAQ: CYRN) </w:t>
      </w:r>
      <w:r w:rsidR="00EE31E8" w:rsidRPr="007111E5">
        <w:rPr>
          <w:rFonts w:ascii="Calibri Light" w:eastAsia="Times New Roman" w:hAnsi="Calibri Light" w:cs="Calibri Light"/>
          <w:bCs/>
          <w:lang w:bidi="he-IL"/>
        </w:rPr>
        <w:t xml:space="preserve">today announced it will release its </w:t>
      </w:r>
      <w:r w:rsidR="002C4065">
        <w:rPr>
          <w:rFonts w:ascii="Calibri Light" w:eastAsia="Times New Roman" w:hAnsi="Calibri Light" w:cs="Calibri Light"/>
          <w:bCs/>
          <w:lang w:bidi="he-IL"/>
        </w:rPr>
        <w:t>third</w:t>
      </w:r>
      <w:r w:rsidR="00EE31E8" w:rsidRPr="007111E5">
        <w:rPr>
          <w:rFonts w:ascii="Calibri Light" w:eastAsia="Times New Roman" w:hAnsi="Calibri Light" w:cs="Calibri Light"/>
          <w:bCs/>
          <w:lang w:bidi="he-IL"/>
        </w:rPr>
        <w:t xml:space="preserve"> quarter</w:t>
      </w:r>
      <w:r w:rsidR="00EC70EB">
        <w:rPr>
          <w:rFonts w:ascii="Calibri Light" w:eastAsia="Times New Roman" w:hAnsi="Calibri Light" w:cs="Calibri Light"/>
          <w:bCs/>
          <w:lang w:bidi="he-IL"/>
        </w:rPr>
        <w:t xml:space="preserve"> </w:t>
      </w:r>
      <w:r w:rsidR="00435739">
        <w:rPr>
          <w:rFonts w:ascii="Calibri Light" w:eastAsia="Times New Roman" w:hAnsi="Calibri Light" w:cs="Calibri Light"/>
          <w:bCs/>
          <w:lang w:bidi="he-IL"/>
        </w:rPr>
        <w:t>2020</w:t>
      </w:r>
      <w:r w:rsidR="00EE31E8" w:rsidRPr="007111E5">
        <w:rPr>
          <w:rFonts w:ascii="Calibri Light" w:eastAsia="Times New Roman" w:hAnsi="Calibri Light" w:cs="Calibri Light"/>
          <w:bCs/>
          <w:lang w:bidi="he-IL"/>
        </w:rPr>
        <w:t xml:space="preserve"> results on </w:t>
      </w:r>
      <w:r w:rsidR="002C4065">
        <w:rPr>
          <w:rFonts w:ascii="Calibri Light" w:eastAsia="Times New Roman" w:hAnsi="Calibri Light" w:cs="Calibri Light"/>
          <w:bCs/>
          <w:lang w:bidi="he-IL"/>
        </w:rPr>
        <w:t>Monday</w:t>
      </w:r>
      <w:r w:rsidR="002A1126" w:rsidRPr="002A1126">
        <w:rPr>
          <w:rFonts w:ascii="Calibri Light" w:eastAsia="Times New Roman" w:hAnsi="Calibri Light" w:cs="Calibri Light"/>
          <w:bCs/>
          <w:lang w:bidi="he-IL"/>
        </w:rPr>
        <w:t xml:space="preserve">, </w:t>
      </w:r>
      <w:r w:rsidR="002C4065">
        <w:rPr>
          <w:rFonts w:ascii="Calibri Light" w:eastAsia="Times New Roman" w:hAnsi="Calibri Light" w:cs="Calibri Light"/>
          <w:bCs/>
          <w:lang w:bidi="he-IL"/>
        </w:rPr>
        <w:t>November 16</w:t>
      </w:r>
      <w:r w:rsidR="002A1126" w:rsidRPr="002A1126">
        <w:rPr>
          <w:rFonts w:ascii="Calibri Light" w:eastAsia="Times New Roman" w:hAnsi="Calibri Light" w:cs="Calibri Light"/>
          <w:bCs/>
          <w:lang w:bidi="he-IL"/>
        </w:rPr>
        <w:t xml:space="preserve">, </w:t>
      </w:r>
      <w:r w:rsidR="00EC70EB">
        <w:rPr>
          <w:rFonts w:ascii="Calibri Light" w:eastAsia="Times New Roman" w:hAnsi="Calibri Light" w:cs="Calibri Light"/>
          <w:bCs/>
          <w:lang w:bidi="he-IL"/>
        </w:rPr>
        <w:t>2020</w:t>
      </w:r>
      <w:r w:rsidR="00B90288">
        <w:rPr>
          <w:rFonts w:ascii="Calibri Light" w:eastAsia="Times New Roman" w:hAnsi="Calibri Light" w:cs="Calibri Light"/>
          <w:bCs/>
          <w:lang w:bidi="he-IL"/>
        </w:rPr>
        <w:t>,</w:t>
      </w:r>
      <w:r w:rsidR="002A1126">
        <w:rPr>
          <w:rFonts w:ascii="Calibri Light" w:eastAsia="Times New Roman" w:hAnsi="Calibri Light" w:cs="Calibri Light"/>
          <w:bCs/>
          <w:lang w:bidi="he-IL"/>
        </w:rPr>
        <w:t xml:space="preserve"> </w:t>
      </w:r>
      <w:r w:rsidR="002C4065">
        <w:rPr>
          <w:rFonts w:ascii="Calibri Light" w:eastAsia="Times New Roman" w:hAnsi="Calibri Light" w:cs="Calibri Light"/>
          <w:bCs/>
          <w:lang w:bidi="he-IL"/>
        </w:rPr>
        <w:t>after</w:t>
      </w:r>
      <w:r w:rsidR="00EE31E8" w:rsidRPr="007111E5">
        <w:rPr>
          <w:rFonts w:ascii="Calibri Light" w:eastAsia="Times New Roman" w:hAnsi="Calibri Light" w:cs="Calibri Light"/>
          <w:bCs/>
          <w:lang w:bidi="he-IL"/>
        </w:rPr>
        <w:t xml:space="preserve"> U.S. markets </w:t>
      </w:r>
      <w:r w:rsidR="002C4065">
        <w:rPr>
          <w:rFonts w:ascii="Calibri Light" w:eastAsia="Times New Roman" w:hAnsi="Calibri Light" w:cs="Calibri Light"/>
          <w:bCs/>
          <w:lang w:bidi="he-IL"/>
        </w:rPr>
        <w:t>close</w:t>
      </w:r>
      <w:r w:rsidR="00EE31E8" w:rsidRPr="007111E5">
        <w:rPr>
          <w:rFonts w:ascii="Calibri Light" w:eastAsia="Times New Roman" w:hAnsi="Calibri Light" w:cs="Calibri Light"/>
          <w:bCs/>
          <w:lang w:bidi="he-IL"/>
        </w:rPr>
        <w:t>.</w:t>
      </w:r>
    </w:p>
    <w:p w14:paraId="20E6F4C5" w14:textId="77777777" w:rsidR="00EE31E8" w:rsidRPr="007111E5" w:rsidRDefault="00EE31E8" w:rsidP="002335C5">
      <w:pPr>
        <w:spacing w:after="0" w:line="240" w:lineRule="auto"/>
        <w:rPr>
          <w:rFonts w:ascii="Calibri Light" w:eastAsia="Times New Roman" w:hAnsi="Calibri Light" w:cs="Calibri Light"/>
          <w:bCs/>
          <w:lang w:bidi="he-IL"/>
        </w:rPr>
      </w:pPr>
    </w:p>
    <w:p w14:paraId="5748F7CA" w14:textId="60B97872" w:rsidR="00EE31E8" w:rsidRDefault="00EE31E8" w:rsidP="002335C5">
      <w:pPr>
        <w:spacing w:after="0" w:line="240" w:lineRule="auto"/>
        <w:rPr>
          <w:rFonts w:ascii="Calibri Light" w:eastAsia="Times New Roman" w:hAnsi="Calibri Light" w:cs="Calibri Light"/>
          <w:lang w:bidi="he-IL"/>
        </w:rPr>
      </w:pPr>
      <w:r w:rsidRPr="007111E5">
        <w:rPr>
          <w:rFonts w:ascii="Calibri Light" w:eastAsia="Times New Roman" w:hAnsi="Calibri Light" w:cs="Calibri Light"/>
          <w:lang w:bidi="he-IL"/>
        </w:rPr>
        <w:t xml:space="preserve">The </w:t>
      </w:r>
      <w:r w:rsidR="0006312A">
        <w:rPr>
          <w:rFonts w:ascii="Calibri Light" w:eastAsia="Times New Roman" w:hAnsi="Calibri Light" w:cs="Calibri Light"/>
          <w:lang w:bidi="he-IL"/>
        </w:rPr>
        <w:t>c</w:t>
      </w:r>
      <w:r w:rsidRPr="007111E5">
        <w:rPr>
          <w:rFonts w:ascii="Calibri Light" w:eastAsia="Times New Roman" w:hAnsi="Calibri Light" w:cs="Calibri Light"/>
          <w:lang w:bidi="he-IL"/>
        </w:rPr>
        <w:t xml:space="preserve">ompany will also host a conference call at </w:t>
      </w:r>
      <w:r w:rsidR="002C4065">
        <w:rPr>
          <w:rFonts w:ascii="Calibri Light" w:eastAsia="Times New Roman" w:hAnsi="Calibri Light" w:cs="Calibri Light"/>
          <w:lang w:bidi="he-IL"/>
        </w:rPr>
        <w:t xml:space="preserve">4:30 p.m. Eastern Time </w:t>
      </w:r>
      <w:r w:rsidRPr="007111E5">
        <w:rPr>
          <w:rFonts w:ascii="Calibri Light" w:eastAsia="Times New Roman" w:hAnsi="Calibri Light" w:cs="Calibri Light"/>
          <w:lang w:bidi="he-IL"/>
        </w:rPr>
        <w:t>on</w:t>
      </w:r>
      <w:r w:rsidR="009E6578" w:rsidRPr="002A1126">
        <w:rPr>
          <w:rFonts w:ascii="Calibri Light" w:eastAsia="Times New Roman" w:hAnsi="Calibri Light" w:cs="Calibri Light"/>
          <w:bCs/>
          <w:lang w:bidi="he-IL"/>
        </w:rPr>
        <w:t xml:space="preserve"> </w:t>
      </w:r>
      <w:r w:rsidR="002C4065">
        <w:rPr>
          <w:rFonts w:ascii="Calibri Light" w:eastAsia="Times New Roman" w:hAnsi="Calibri Light" w:cs="Calibri Light"/>
          <w:bCs/>
          <w:lang w:bidi="he-IL"/>
        </w:rPr>
        <w:t>Monday</w:t>
      </w:r>
      <w:r w:rsidR="002C4065" w:rsidRPr="002A1126">
        <w:rPr>
          <w:rFonts w:ascii="Calibri Light" w:eastAsia="Times New Roman" w:hAnsi="Calibri Light" w:cs="Calibri Light"/>
          <w:bCs/>
          <w:lang w:bidi="he-IL"/>
        </w:rPr>
        <w:t xml:space="preserve">, </w:t>
      </w:r>
      <w:r w:rsidR="002C4065">
        <w:rPr>
          <w:rFonts w:ascii="Calibri Light" w:eastAsia="Times New Roman" w:hAnsi="Calibri Light" w:cs="Calibri Light"/>
          <w:bCs/>
          <w:lang w:bidi="he-IL"/>
        </w:rPr>
        <w:t>November 16</w:t>
      </w:r>
      <w:r w:rsidR="0048219E" w:rsidRPr="002A1126">
        <w:rPr>
          <w:rFonts w:ascii="Calibri Light" w:eastAsia="Times New Roman" w:hAnsi="Calibri Light" w:cs="Calibri Light"/>
          <w:bCs/>
          <w:lang w:bidi="he-IL"/>
        </w:rPr>
        <w:t xml:space="preserve">, </w:t>
      </w:r>
      <w:r w:rsidR="0048219E">
        <w:rPr>
          <w:rFonts w:ascii="Calibri Light" w:eastAsia="Times New Roman" w:hAnsi="Calibri Light" w:cs="Calibri Light"/>
          <w:bCs/>
          <w:lang w:bidi="he-IL"/>
        </w:rPr>
        <w:t>2020</w:t>
      </w:r>
      <w:r w:rsidRPr="007111E5">
        <w:rPr>
          <w:rFonts w:ascii="Calibri Light" w:eastAsia="Times New Roman" w:hAnsi="Calibri Light" w:cs="Calibri Light"/>
          <w:lang w:bidi="he-IL"/>
        </w:rPr>
        <w:t>.</w:t>
      </w:r>
    </w:p>
    <w:p w14:paraId="40710E7A" w14:textId="77777777" w:rsidR="007111E5" w:rsidRDefault="007111E5" w:rsidP="002335C5">
      <w:pPr>
        <w:spacing w:after="0" w:line="240" w:lineRule="auto"/>
        <w:rPr>
          <w:rFonts w:ascii="Calibri Light" w:eastAsia="Times New Roman" w:hAnsi="Calibri Light" w:cs="Calibri Light"/>
          <w:lang w:bidi="he-IL"/>
        </w:rPr>
      </w:pPr>
    </w:p>
    <w:p w14:paraId="4C452534" w14:textId="5B2925C0" w:rsidR="007111E5" w:rsidRPr="00892511" w:rsidRDefault="007111E5" w:rsidP="002A1126">
      <w:pPr>
        <w:spacing w:after="0" w:line="240" w:lineRule="auto"/>
        <w:rPr>
          <w:rFonts w:ascii="Calibri Light" w:hAnsi="Calibri Light" w:cs="Calibri Light"/>
        </w:rPr>
      </w:pPr>
      <w:r w:rsidRPr="007111E5">
        <w:rPr>
          <w:rFonts w:ascii="Calibri Light" w:eastAsia="Times New Roman" w:hAnsi="Calibri Light" w:cs="Calibri Light"/>
          <w:lang w:bidi="he-IL"/>
        </w:rPr>
        <w:t>US:</w:t>
      </w:r>
      <w:r w:rsidRPr="007111E5">
        <w:rPr>
          <w:rFonts w:ascii="Calibri Light" w:eastAsia="Times New Roman" w:hAnsi="Calibri Light" w:cs="Calibri Light"/>
          <w:lang w:bidi="he-IL"/>
        </w:rPr>
        <w:tab/>
      </w:r>
      <w:r w:rsidRPr="007111E5">
        <w:rPr>
          <w:rFonts w:ascii="Calibri Light" w:eastAsia="Times New Roman" w:hAnsi="Calibri Light" w:cs="Calibri Light"/>
          <w:lang w:bidi="he-IL"/>
        </w:rPr>
        <w:tab/>
      </w:r>
      <w:r w:rsidRPr="007111E5">
        <w:rPr>
          <w:rFonts w:ascii="Calibri Light" w:eastAsia="Times New Roman" w:hAnsi="Calibri Light" w:cs="Calibri Light"/>
          <w:lang w:bidi="he-IL"/>
        </w:rPr>
        <w:tab/>
      </w:r>
      <w:r w:rsidR="00F84DF1" w:rsidRPr="00892511">
        <w:rPr>
          <w:rFonts w:ascii="Calibri Light" w:hAnsi="Calibri Light" w:cs="Calibri Light"/>
        </w:rPr>
        <w:t>1-</w:t>
      </w:r>
      <w:r w:rsidR="002C2245" w:rsidRPr="00892511">
        <w:rPr>
          <w:rFonts w:ascii="Calibri Light" w:hAnsi="Calibri Light" w:cs="Calibri Light"/>
        </w:rPr>
        <w:t>877-407-0312</w:t>
      </w:r>
    </w:p>
    <w:p w14:paraId="13B10F4A" w14:textId="0F6142CC" w:rsidR="007111E5" w:rsidRPr="00892511" w:rsidRDefault="007111E5" w:rsidP="002335C5">
      <w:pPr>
        <w:spacing w:after="0" w:line="240" w:lineRule="auto"/>
        <w:rPr>
          <w:rFonts w:ascii="Calibri Light" w:hAnsi="Calibri Light" w:cs="Calibri Light"/>
        </w:rPr>
      </w:pPr>
      <w:r w:rsidRPr="00892511">
        <w:rPr>
          <w:rFonts w:ascii="Calibri Light" w:eastAsia="Times New Roman" w:hAnsi="Calibri Light" w:cs="Calibri Light"/>
          <w:lang w:bidi="he-IL"/>
        </w:rPr>
        <w:t xml:space="preserve">Israel: </w:t>
      </w:r>
      <w:r w:rsidRPr="00892511">
        <w:rPr>
          <w:rFonts w:ascii="Calibri Light" w:eastAsia="Times New Roman" w:hAnsi="Calibri Light" w:cs="Calibri Light"/>
          <w:lang w:bidi="he-IL"/>
        </w:rPr>
        <w:tab/>
      </w:r>
      <w:r w:rsidRPr="00892511">
        <w:rPr>
          <w:rFonts w:ascii="Calibri Light" w:eastAsia="Times New Roman" w:hAnsi="Calibri Light" w:cs="Calibri Light"/>
          <w:lang w:bidi="he-IL"/>
        </w:rPr>
        <w:tab/>
      </w:r>
      <w:r w:rsidRPr="00892511">
        <w:rPr>
          <w:rFonts w:ascii="Calibri Light" w:eastAsia="Times New Roman" w:hAnsi="Calibri Light" w:cs="Calibri Light"/>
          <w:lang w:bidi="he-IL"/>
        </w:rPr>
        <w:tab/>
      </w:r>
      <w:r w:rsidRPr="00892511">
        <w:rPr>
          <w:rFonts w:ascii="Calibri Light" w:hAnsi="Calibri Light" w:cs="Calibri Light"/>
        </w:rPr>
        <w:t>1-</w:t>
      </w:r>
      <w:r w:rsidR="00F14062" w:rsidRPr="00892511">
        <w:rPr>
          <w:rFonts w:ascii="Calibri Light" w:hAnsi="Calibri Light" w:cs="Calibri Light"/>
        </w:rPr>
        <w:t>80-</w:t>
      </w:r>
      <w:r w:rsidR="000179C9" w:rsidRPr="00892511">
        <w:rPr>
          <w:rFonts w:ascii="Calibri Light" w:hAnsi="Calibri Light" w:cs="Calibri Light"/>
        </w:rPr>
        <w:t>9</w:t>
      </w:r>
      <w:r w:rsidR="002C2245" w:rsidRPr="00892511">
        <w:rPr>
          <w:rFonts w:ascii="Calibri Light" w:hAnsi="Calibri Light" w:cs="Calibri Light"/>
        </w:rPr>
        <w:t>40</w:t>
      </w:r>
      <w:r w:rsidR="0006312A" w:rsidRPr="00892511">
        <w:rPr>
          <w:rFonts w:ascii="Calibri Light" w:hAnsi="Calibri Light" w:cs="Calibri Light"/>
        </w:rPr>
        <w:t>-</w:t>
      </w:r>
      <w:r w:rsidR="002C2245" w:rsidRPr="00892511">
        <w:rPr>
          <w:rFonts w:ascii="Calibri Light" w:hAnsi="Calibri Light" w:cs="Calibri Light"/>
        </w:rPr>
        <w:t>6247</w:t>
      </w:r>
    </w:p>
    <w:p w14:paraId="5AC7191A" w14:textId="4F8046FC" w:rsidR="007111E5" w:rsidRPr="007111E5" w:rsidRDefault="007111E5" w:rsidP="002335C5">
      <w:pPr>
        <w:spacing w:after="0" w:line="240" w:lineRule="auto"/>
        <w:rPr>
          <w:rFonts w:ascii="Calibri Light" w:eastAsia="Times New Roman" w:hAnsi="Calibri Light" w:cs="Calibri Light"/>
          <w:lang w:bidi="he-IL"/>
        </w:rPr>
      </w:pPr>
      <w:r w:rsidRPr="00892511">
        <w:rPr>
          <w:rFonts w:ascii="Calibri Light" w:eastAsia="Times New Roman" w:hAnsi="Calibri Light" w:cs="Calibri Light"/>
          <w:lang w:bidi="he-IL"/>
        </w:rPr>
        <w:t xml:space="preserve">International: </w:t>
      </w:r>
      <w:r w:rsidRPr="00892511">
        <w:rPr>
          <w:rFonts w:ascii="Calibri Light" w:eastAsia="Times New Roman" w:hAnsi="Calibri Light" w:cs="Calibri Light"/>
          <w:lang w:bidi="he-IL"/>
        </w:rPr>
        <w:tab/>
      </w:r>
      <w:r w:rsidRPr="00892511">
        <w:rPr>
          <w:rFonts w:ascii="Calibri Light" w:eastAsia="Times New Roman" w:hAnsi="Calibri Light" w:cs="Calibri Light"/>
          <w:lang w:bidi="he-IL"/>
        </w:rPr>
        <w:tab/>
      </w:r>
      <w:r w:rsidRPr="00892511">
        <w:rPr>
          <w:rFonts w:ascii="Calibri Light" w:hAnsi="Calibri Light" w:cs="Calibri Light"/>
        </w:rPr>
        <w:t>1-</w:t>
      </w:r>
      <w:r w:rsidR="002C2245" w:rsidRPr="00892511">
        <w:rPr>
          <w:rFonts w:ascii="Calibri Light" w:hAnsi="Calibri Light" w:cs="Calibri Light"/>
        </w:rPr>
        <w:t>201-389-0899</w:t>
      </w:r>
    </w:p>
    <w:p w14:paraId="20EC8869" w14:textId="77777777" w:rsidR="00EE31E8" w:rsidRPr="007111E5" w:rsidRDefault="00EE31E8" w:rsidP="002335C5">
      <w:pPr>
        <w:spacing w:after="0" w:line="240" w:lineRule="auto"/>
        <w:rPr>
          <w:rFonts w:ascii="Calibri Light" w:eastAsia="Times New Roman" w:hAnsi="Calibri Light" w:cs="Calibri Light"/>
          <w:lang w:bidi="he-IL"/>
        </w:rPr>
      </w:pPr>
    </w:p>
    <w:p w14:paraId="48999F3A" w14:textId="47422A42" w:rsidR="00EE31E8" w:rsidRDefault="00EE31E8" w:rsidP="00EE31E8">
      <w:pPr>
        <w:spacing w:after="0" w:line="240" w:lineRule="auto"/>
        <w:rPr>
          <w:rFonts w:ascii="Calibri Light" w:eastAsia="Times New Roman" w:hAnsi="Calibri Light" w:cs="Calibri Light"/>
        </w:rPr>
      </w:pPr>
      <w:bookmarkStart w:id="1" w:name="OLE_LINK3"/>
      <w:bookmarkStart w:id="2" w:name="OLE_LINK4"/>
      <w:r w:rsidRPr="007111E5">
        <w:rPr>
          <w:rFonts w:ascii="Calibri Light" w:eastAsia="Times New Roman" w:hAnsi="Calibri Light" w:cs="Calibri Light"/>
        </w:rPr>
        <w:t xml:space="preserve">The call will be simultaneously webcast live on the investor relations section of </w:t>
      </w:r>
      <w:r w:rsidR="00A26783" w:rsidRPr="007111E5">
        <w:rPr>
          <w:rFonts w:ascii="Calibri Light" w:eastAsia="Times New Roman" w:hAnsi="Calibri Light" w:cs="Calibri Light"/>
        </w:rPr>
        <w:t>Cyren’s</w:t>
      </w:r>
      <w:r w:rsidRPr="007111E5">
        <w:rPr>
          <w:rFonts w:ascii="Calibri Light" w:eastAsia="Times New Roman" w:hAnsi="Calibri Light" w:cs="Calibri Light"/>
        </w:rPr>
        <w:t xml:space="preserve"> website at </w:t>
      </w:r>
      <w:hyperlink r:id="rId9" w:history="1">
        <w:r w:rsidR="00BA67B8" w:rsidRPr="001B10E9">
          <w:rPr>
            <w:rStyle w:val="Hyperlink"/>
          </w:rPr>
          <w:t>http://ir.cyren.com</w:t>
        </w:r>
      </w:hyperlink>
      <w:r w:rsidR="000E05B3" w:rsidRPr="007111E5">
        <w:rPr>
          <w:rFonts w:ascii="Calibri Light" w:eastAsia="Times New Roman" w:hAnsi="Calibri Light" w:cs="Calibri Light"/>
        </w:rPr>
        <w:t>,</w:t>
      </w:r>
      <w:r w:rsidR="00BA67B8">
        <w:rPr>
          <w:rFonts w:ascii="Calibri Light" w:eastAsia="Times New Roman" w:hAnsi="Calibri Light" w:cs="Calibri Light"/>
        </w:rPr>
        <w:t xml:space="preserve"> o</w:t>
      </w:r>
      <w:r w:rsidR="000E05B3" w:rsidRPr="007111E5">
        <w:rPr>
          <w:rFonts w:ascii="Calibri Light" w:eastAsia="Times New Roman" w:hAnsi="Calibri Light" w:cs="Calibri Light"/>
        </w:rPr>
        <w:t>r by using the following link</w:t>
      </w:r>
      <w:r w:rsidR="00C36B25">
        <w:rPr>
          <w:rFonts w:ascii="Calibri Light" w:eastAsia="Times New Roman" w:hAnsi="Calibri Light" w:cs="Calibri Light"/>
        </w:rPr>
        <w:t xml:space="preserve">: </w:t>
      </w:r>
      <w:hyperlink r:id="rId10" w:history="1">
        <w:r w:rsidR="002C4065" w:rsidRPr="000717DA">
          <w:rPr>
            <w:rStyle w:val="Hyperlink"/>
          </w:rPr>
          <w:t>https://www.webcast-eqs.com/cyren20201116/en</w:t>
        </w:r>
      </w:hyperlink>
      <w:r w:rsidR="002C4065">
        <w:t xml:space="preserve">. </w:t>
      </w:r>
      <w:r w:rsidR="00A61744">
        <w:rPr>
          <w:rFonts w:ascii="Calibri Light" w:eastAsia="Times New Roman" w:hAnsi="Calibri Light" w:cs="Calibri Light"/>
        </w:rPr>
        <w:t xml:space="preserve"> </w:t>
      </w:r>
      <w:r w:rsidR="00A44848">
        <w:t xml:space="preserve"> </w:t>
      </w:r>
      <w:r w:rsidR="00AC159B">
        <w:t xml:space="preserve"> </w:t>
      </w:r>
      <w:r w:rsidR="002C2245">
        <w:rPr>
          <w:rStyle w:val="Hyperlink"/>
          <w:rFonts w:ascii="Calibri Light" w:eastAsia="Times New Roman" w:hAnsi="Calibri Light" w:cs="Calibri Light"/>
        </w:rPr>
        <w:t xml:space="preserve"> </w:t>
      </w:r>
    </w:p>
    <w:p w14:paraId="53FF89F3" w14:textId="77777777" w:rsidR="00F14062" w:rsidRPr="007111E5" w:rsidRDefault="00F14062" w:rsidP="00EE31E8">
      <w:pPr>
        <w:spacing w:after="0" w:line="240" w:lineRule="auto"/>
        <w:rPr>
          <w:rFonts w:ascii="Calibri Light" w:eastAsia="Times New Roman" w:hAnsi="Calibri Light" w:cs="Calibri Light"/>
        </w:rPr>
      </w:pPr>
    </w:p>
    <w:p w14:paraId="436778AA" w14:textId="1D58E57E" w:rsidR="002335C5" w:rsidRPr="007111E5" w:rsidRDefault="00EE31E8" w:rsidP="00EE31E8">
      <w:pPr>
        <w:spacing w:after="0" w:line="240" w:lineRule="auto"/>
        <w:rPr>
          <w:rFonts w:ascii="Calibri Light" w:eastAsia="Times New Roman" w:hAnsi="Calibri Light" w:cs="Calibri Light"/>
        </w:rPr>
      </w:pPr>
      <w:r w:rsidRPr="00892511">
        <w:rPr>
          <w:rFonts w:ascii="Calibri Light" w:eastAsia="Times New Roman" w:hAnsi="Calibri Light" w:cs="Calibri Light"/>
        </w:rPr>
        <w:t xml:space="preserve">For those unable to participate in the live conference call, a replay will be available until </w:t>
      </w:r>
      <w:r w:rsidR="002C4065">
        <w:rPr>
          <w:rFonts w:ascii="Calibri Light" w:eastAsia="Times New Roman" w:hAnsi="Calibri Light" w:cs="Calibri Light"/>
        </w:rPr>
        <w:t>November 30</w:t>
      </w:r>
      <w:r w:rsidR="00DC7052" w:rsidRPr="00892511">
        <w:rPr>
          <w:rFonts w:ascii="Calibri Light" w:eastAsia="Times New Roman" w:hAnsi="Calibri Light" w:cs="Calibri Light"/>
        </w:rPr>
        <w:t xml:space="preserve">, </w:t>
      </w:r>
      <w:r w:rsidR="00EC70EB">
        <w:rPr>
          <w:rFonts w:ascii="Calibri Light" w:eastAsia="Times New Roman" w:hAnsi="Calibri Light" w:cs="Calibri Light"/>
        </w:rPr>
        <w:t>2020</w:t>
      </w:r>
      <w:r w:rsidRPr="00892511">
        <w:rPr>
          <w:rFonts w:ascii="Calibri Light" w:eastAsia="Times New Roman" w:hAnsi="Calibri Light" w:cs="Calibri Light"/>
        </w:rPr>
        <w:t>. To access the replay, the U.S. dial</w:t>
      </w:r>
      <w:r w:rsidR="00B90288">
        <w:rPr>
          <w:rFonts w:ascii="Calibri Light" w:eastAsia="Times New Roman" w:hAnsi="Calibri Light" w:cs="Calibri Light"/>
        </w:rPr>
        <w:t>-</w:t>
      </w:r>
      <w:r w:rsidRPr="00892511">
        <w:rPr>
          <w:rFonts w:ascii="Calibri Light" w:eastAsia="Times New Roman" w:hAnsi="Calibri Light" w:cs="Calibri Light"/>
        </w:rPr>
        <w:t>in number is 1-</w:t>
      </w:r>
      <w:r w:rsidR="00481810" w:rsidRPr="00892511">
        <w:rPr>
          <w:rFonts w:ascii="Calibri Light" w:eastAsia="Times New Roman" w:hAnsi="Calibri Light" w:cs="Calibri Light"/>
        </w:rPr>
        <w:t xml:space="preserve">877-660-6853 </w:t>
      </w:r>
      <w:r w:rsidRPr="00892511">
        <w:rPr>
          <w:rFonts w:ascii="Calibri Light" w:eastAsia="Times New Roman" w:hAnsi="Calibri Light" w:cs="Calibri Light"/>
        </w:rPr>
        <w:t>and the non-U.S. dial</w:t>
      </w:r>
      <w:r w:rsidR="00B90288">
        <w:rPr>
          <w:rFonts w:ascii="Calibri Light" w:eastAsia="Times New Roman" w:hAnsi="Calibri Light" w:cs="Calibri Light"/>
        </w:rPr>
        <w:t>-</w:t>
      </w:r>
      <w:r w:rsidRPr="00892511">
        <w:rPr>
          <w:rFonts w:ascii="Calibri Light" w:eastAsia="Times New Roman" w:hAnsi="Calibri Light" w:cs="Calibri Light"/>
        </w:rPr>
        <w:t>in number is 1-</w:t>
      </w:r>
      <w:r w:rsidR="00481810" w:rsidRPr="00892511">
        <w:rPr>
          <w:rFonts w:ascii="Calibri Light" w:eastAsia="Times New Roman" w:hAnsi="Calibri Light" w:cs="Calibri Light"/>
        </w:rPr>
        <w:t>201-612-7415</w:t>
      </w:r>
      <w:r w:rsidRPr="00892511">
        <w:rPr>
          <w:rFonts w:ascii="Calibri Light" w:eastAsia="Times New Roman" w:hAnsi="Calibri Light" w:cs="Calibri Light"/>
        </w:rPr>
        <w:t>. Callers will</w:t>
      </w:r>
      <w:r w:rsidRPr="00481810">
        <w:rPr>
          <w:rFonts w:ascii="Calibri Light" w:eastAsia="Times New Roman" w:hAnsi="Calibri Light" w:cs="Calibri Light"/>
        </w:rPr>
        <w:t xml:space="preserve"> be prompted for replay conference ID number </w:t>
      </w:r>
      <w:r w:rsidR="002C4065" w:rsidRPr="002C4065">
        <w:rPr>
          <w:rFonts w:ascii="Calibri Light" w:eastAsia="Times New Roman" w:hAnsi="Calibri Light" w:cs="Calibri Light"/>
        </w:rPr>
        <w:t>13713213</w:t>
      </w:r>
      <w:r w:rsidRPr="00481810">
        <w:rPr>
          <w:rFonts w:ascii="Calibri Light" w:eastAsia="Times New Roman" w:hAnsi="Calibri Light" w:cs="Calibri Light"/>
        </w:rPr>
        <w:t xml:space="preserve">. An archived version of the </w:t>
      </w:r>
      <w:r w:rsidR="002C4065">
        <w:rPr>
          <w:rFonts w:ascii="Calibri Light" w:eastAsia="Times New Roman" w:hAnsi="Calibri Light" w:cs="Calibri Light"/>
        </w:rPr>
        <w:t>replay</w:t>
      </w:r>
      <w:r w:rsidRPr="00481810">
        <w:rPr>
          <w:rFonts w:ascii="Calibri Light" w:eastAsia="Times New Roman" w:hAnsi="Calibri Light" w:cs="Calibri Light"/>
        </w:rPr>
        <w:t xml:space="preserve"> will also be available on the investor relations section of the company's website</w:t>
      </w:r>
      <w:r w:rsidR="00BA67B8" w:rsidRPr="00481810">
        <w:rPr>
          <w:rFonts w:ascii="Calibri Light" w:eastAsia="Times New Roman" w:hAnsi="Calibri Light" w:cs="Calibri Light"/>
        </w:rPr>
        <w:t xml:space="preserve"> at</w:t>
      </w:r>
      <w:r w:rsidR="00BA67B8">
        <w:rPr>
          <w:rFonts w:ascii="Calibri Light" w:eastAsia="Times New Roman" w:hAnsi="Calibri Light" w:cs="Calibri Light"/>
        </w:rPr>
        <w:t xml:space="preserve"> </w:t>
      </w:r>
      <w:hyperlink r:id="rId11" w:history="1">
        <w:r w:rsidR="00BA67B8" w:rsidRPr="001B10E9">
          <w:rPr>
            <w:rStyle w:val="Hyperlink"/>
            <w:rFonts w:ascii="Calibri Light" w:eastAsia="Times New Roman" w:hAnsi="Calibri Light" w:cs="Calibri Light"/>
          </w:rPr>
          <w:t>http://ir.cyren.com/events</w:t>
        </w:r>
      </w:hyperlink>
      <w:r w:rsidRPr="007111E5">
        <w:rPr>
          <w:rFonts w:ascii="Calibri Light" w:eastAsia="Times New Roman" w:hAnsi="Calibri Light" w:cs="Calibri Light"/>
        </w:rPr>
        <w:t>.</w:t>
      </w:r>
      <w:r w:rsidR="00BA67B8">
        <w:rPr>
          <w:rFonts w:ascii="Calibri Light" w:eastAsia="Times New Roman" w:hAnsi="Calibri Light" w:cs="Calibri Light"/>
        </w:rPr>
        <w:t xml:space="preserve"> </w:t>
      </w:r>
    </w:p>
    <w:bookmarkEnd w:id="1"/>
    <w:bookmarkEnd w:id="2"/>
    <w:p w14:paraId="10562205" w14:textId="77777777" w:rsidR="002335C5" w:rsidRPr="007111E5" w:rsidRDefault="002335C5" w:rsidP="002335C5">
      <w:pPr>
        <w:spacing w:after="0" w:line="240" w:lineRule="auto"/>
        <w:rPr>
          <w:rFonts w:ascii="Calibri Light" w:eastAsia="Times New Roman" w:hAnsi="Calibri Light" w:cs="Calibri Light"/>
          <w:b/>
          <w:bCs/>
          <w:u w:val="single"/>
          <w:lang w:bidi="he-IL"/>
        </w:rPr>
      </w:pPr>
    </w:p>
    <w:p w14:paraId="669750BB" w14:textId="77777777" w:rsidR="003F6724" w:rsidRPr="0036170B" w:rsidRDefault="003F6724" w:rsidP="003F6724">
      <w:pPr>
        <w:shd w:val="clear" w:color="auto" w:fill="FFFFFF"/>
        <w:spacing w:after="0" w:line="240" w:lineRule="auto"/>
        <w:rPr>
          <w:rFonts w:ascii="Calibri Light" w:hAnsi="Calibri Light" w:cs="Calibri Light"/>
          <w:b/>
        </w:rPr>
      </w:pPr>
      <w:r w:rsidRPr="0036170B">
        <w:rPr>
          <w:rFonts w:ascii="Calibri Light" w:hAnsi="Calibri Light" w:cs="Calibri Light"/>
          <w:b/>
        </w:rPr>
        <w:t>About Cyren</w:t>
      </w:r>
    </w:p>
    <w:p w14:paraId="58479B2E" w14:textId="0A301094" w:rsidR="00DC7052" w:rsidRDefault="00C36B25" w:rsidP="00E339B4">
      <w:pPr>
        <w:spacing w:line="240" w:lineRule="auto"/>
        <w:rPr>
          <w:rFonts w:ascii="Calibri Light" w:hAnsi="Calibri Light" w:cs="Calibri Light"/>
        </w:rPr>
      </w:pPr>
      <w:r w:rsidRPr="00C36B25">
        <w:rPr>
          <w:rFonts w:ascii="Calibri Light" w:hAnsi="Calibri Light" w:cs="Calibri Light"/>
        </w:rPr>
        <w:t>More than 1.3 billion users around the world rely on Cyren's cloud security solutions to protect them against cyber attacks and data loss every day. Powered by GlobalView, Cyren’s global security cloud that identifies emerging threats on a global basis in real-time, Cyren (NASDAQ: CYRN) delivers fast time-to-protection with threat detection services, threat intelligence and enterprise email security products for leading email providers, cybersecurity vendors, service providers and enterprises</w:t>
      </w:r>
      <w:r w:rsidR="003E7510" w:rsidRPr="003E7510">
        <w:rPr>
          <w:rFonts w:ascii="Calibri Light" w:hAnsi="Calibri Light" w:cs="Calibri Light"/>
        </w:rPr>
        <w:t xml:space="preserve">. Learn more at </w:t>
      </w:r>
      <w:hyperlink r:id="rId12" w:history="1">
        <w:r w:rsidR="008C56DD" w:rsidRPr="005258AE">
          <w:rPr>
            <w:rStyle w:val="Hyperlink"/>
            <w:rFonts w:ascii="Calibri Light" w:hAnsi="Calibri Light" w:cs="Calibri Light"/>
          </w:rPr>
          <w:t>www.cyren.com</w:t>
        </w:r>
      </w:hyperlink>
      <w:r w:rsidR="003E7510" w:rsidRPr="003E7510">
        <w:rPr>
          <w:rFonts w:ascii="Calibri Light" w:hAnsi="Calibri Light" w:cs="Calibri Light"/>
        </w:rPr>
        <w:t>.</w:t>
      </w:r>
      <w:r w:rsidR="003E7510">
        <w:rPr>
          <w:rFonts w:ascii="Calibri Light" w:hAnsi="Calibri Light" w:cs="Calibri Light"/>
        </w:rPr>
        <w:t xml:space="preserve"> </w:t>
      </w:r>
    </w:p>
    <w:p w14:paraId="12AB3828" w14:textId="60A37315" w:rsidR="007111E5" w:rsidRPr="007111E5" w:rsidRDefault="004D5460" w:rsidP="007111E5">
      <w:pPr>
        <w:spacing w:after="0" w:line="240" w:lineRule="auto"/>
        <w:rPr>
          <w:rFonts w:ascii="Calibri Light" w:hAnsi="Calibri Light" w:cs="Calibri Light"/>
          <w:color w:val="0000FF"/>
          <w:u w:val="single"/>
        </w:rPr>
      </w:pPr>
      <w:r w:rsidRPr="007111E5">
        <w:rPr>
          <w:rFonts w:ascii="Calibri Light" w:hAnsi="Calibri Light" w:cs="Calibri Light"/>
          <w:color w:val="000000"/>
        </w:rPr>
        <w:t>Blog: </w:t>
      </w:r>
      <w:hyperlink r:id="rId13" w:tgtFrame="_blank" w:history="1">
        <w:r w:rsidRPr="007111E5">
          <w:rPr>
            <w:rStyle w:val="Hyperlink"/>
            <w:rFonts w:ascii="Calibri Light" w:hAnsi="Calibri Light" w:cs="Calibri Light"/>
          </w:rPr>
          <w:t>blog.cyren.com</w:t>
        </w:r>
      </w:hyperlink>
      <w:r w:rsidRPr="007111E5">
        <w:rPr>
          <w:rFonts w:ascii="Calibri Light" w:hAnsi="Calibri Light" w:cs="Calibri Light"/>
          <w:color w:val="000000"/>
        </w:rPr>
        <w:br/>
        <w:t>Facebook: </w:t>
      </w:r>
      <w:hyperlink r:id="rId14" w:tgtFrame="_blank" w:history="1">
        <w:r w:rsidRPr="007111E5">
          <w:rPr>
            <w:rStyle w:val="Hyperlink"/>
            <w:rFonts w:ascii="Calibri Light" w:hAnsi="Calibri Light" w:cs="Calibri Light"/>
          </w:rPr>
          <w:t>www.facebook.com/CyrenWeb</w:t>
        </w:r>
      </w:hyperlink>
      <w:r w:rsidRPr="007111E5">
        <w:rPr>
          <w:rFonts w:ascii="Calibri Light" w:hAnsi="Calibri Light" w:cs="Calibri Light"/>
          <w:color w:val="000000"/>
        </w:rPr>
        <w:br/>
        <w:t>LinkedIn: </w:t>
      </w:r>
      <w:hyperlink r:id="rId15" w:tgtFrame="_blank" w:history="1">
        <w:r w:rsidRPr="007111E5">
          <w:rPr>
            <w:rStyle w:val="Hyperlink"/>
            <w:rFonts w:ascii="Calibri Light" w:hAnsi="Calibri Light" w:cs="Calibri Light"/>
          </w:rPr>
          <w:t>www.linkedin.com/company/cyren</w:t>
        </w:r>
      </w:hyperlink>
      <w:r w:rsidRPr="007111E5">
        <w:rPr>
          <w:rFonts w:ascii="Calibri Light" w:hAnsi="Calibri Light" w:cs="Calibri Light"/>
          <w:color w:val="000000"/>
        </w:rPr>
        <w:br/>
        <w:t>Twitter: </w:t>
      </w:r>
      <w:hyperlink r:id="rId16" w:history="1">
        <w:r w:rsidR="00603CE1" w:rsidRPr="007111E5">
          <w:rPr>
            <w:rStyle w:val="Hyperlink"/>
            <w:rFonts w:ascii="Calibri Light" w:hAnsi="Calibri Light" w:cs="Calibri Light"/>
          </w:rPr>
          <w:t>www.twitter.com/CyrenInc</w:t>
        </w:r>
      </w:hyperlink>
    </w:p>
    <w:p w14:paraId="4D961805" w14:textId="77777777" w:rsidR="007111E5" w:rsidRDefault="007111E5" w:rsidP="00943E12">
      <w:pPr>
        <w:spacing w:after="0" w:line="240" w:lineRule="auto"/>
        <w:outlineLvl w:val="0"/>
        <w:rPr>
          <w:rFonts w:ascii="Calibri Light" w:eastAsia="SimSun" w:hAnsi="Calibri Light" w:cs="Calibri Light"/>
          <w:b/>
          <w:bCs/>
          <w:i/>
          <w:sz w:val="20"/>
          <w:szCs w:val="20"/>
        </w:rPr>
      </w:pPr>
    </w:p>
    <w:p w14:paraId="55BB6AA7" w14:textId="6A6538EF" w:rsidR="00943E12" w:rsidRPr="007111E5" w:rsidRDefault="00B96616" w:rsidP="00943E12">
      <w:pPr>
        <w:pStyle w:val="NormalWeb"/>
        <w:spacing w:before="0" w:beforeAutospacing="0" w:after="0" w:afterAutospacing="0"/>
        <w:rPr>
          <w:rStyle w:val="Strong"/>
          <w:rFonts w:ascii="Calibri Light" w:hAnsi="Calibri Light" w:cs="Calibri Light"/>
          <w:i/>
          <w:sz w:val="20"/>
          <w:szCs w:val="20"/>
        </w:rPr>
      </w:pPr>
      <w:r w:rsidRPr="007111E5">
        <w:rPr>
          <w:rStyle w:val="Strong"/>
          <w:rFonts w:ascii="Calibri Light" w:hAnsi="Calibri Light" w:cs="Calibri Light"/>
          <w:i/>
          <w:sz w:val="20"/>
          <w:szCs w:val="20"/>
        </w:rPr>
        <w:t>Company Contact:</w:t>
      </w:r>
    </w:p>
    <w:p w14:paraId="11F768E1" w14:textId="0DEB8800" w:rsidR="00943E12" w:rsidRPr="007111E5" w:rsidRDefault="00943E12" w:rsidP="00943E12">
      <w:pPr>
        <w:pStyle w:val="NormalWeb"/>
        <w:spacing w:before="0" w:beforeAutospacing="0" w:after="0" w:afterAutospacing="0"/>
        <w:rPr>
          <w:rStyle w:val="Strong"/>
          <w:rFonts w:ascii="Calibri Light" w:hAnsi="Calibri Light" w:cs="Calibri Light"/>
          <w:b w:val="0"/>
          <w:i/>
          <w:sz w:val="20"/>
          <w:szCs w:val="20"/>
        </w:rPr>
      </w:pPr>
      <w:r w:rsidRPr="007111E5">
        <w:rPr>
          <w:rStyle w:val="Strong"/>
          <w:rFonts w:ascii="Calibri Light" w:hAnsi="Calibri Light" w:cs="Calibri Light"/>
          <w:b w:val="0"/>
          <w:i/>
          <w:sz w:val="20"/>
          <w:szCs w:val="20"/>
        </w:rPr>
        <w:t>Mike Myshrall,</w:t>
      </w:r>
      <w:r w:rsidR="00070110" w:rsidRPr="007111E5">
        <w:rPr>
          <w:rStyle w:val="Strong"/>
          <w:rFonts w:ascii="Calibri Light" w:hAnsi="Calibri Light" w:cs="Calibri Light"/>
          <w:b w:val="0"/>
          <w:i/>
          <w:sz w:val="20"/>
          <w:szCs w:val="20"/>
        </w:rPr>
        <w:t xml:space="preserve"> </w:t>
      </w:r>
      <w:r w:rsidRPr="007111E5">
        <w:rPr>
          <w:rStyle w:val="Strong"/>
          <w:rFonts w:ascii="Calibri Light" w:hAnsi="Calibri Light" w:cs="Calibri Light"/>
          <w:b w:val="0"/>
          <w:i/>
          <w:sz w:val="20"/>
          <w:szCs w:val="20"/>
        </w:rPr>
        <w:t>CFO</w:t>
      </w:r>
    </w:p>
    <w:p w14:paraId="5B7F3BE8" w14:textId="230BE7F1" w:rsidR="00943E12" w:rsidRPr="007111E5" w:rsidRDefault="000E05B3" w:rsidP="00943E12">
      <w:pPr>
        <w:pStyle w:val="NormalWeb"/>
        <w:spacing w:before="0" w:beforeAutospacing="0" w:after="0" w:afterAutospacing="0"/>
        <w:rPr>
          <w:rStyle w:val="Strong"/>
          <w:rFonts w:ascii="Calibri Light" w:hAnsi="Calibri Light" w:cs="Calibri Light"/>
          <w:b w:val="0"/>
          <w:i/>
          <w:sz w:val="20"/>
          <w:szCs w:val="20"/>
        </w:rPr>
      </w:pPr>
      <w:r w:rsidRPr="007111E5">
        <w:rPr>
          <w:rStyle w:val="Strong"/>
          <w:rFonts w:ascii="Calibri Light" w:hAnsi="Calibri Light" w:cs="Calibri Light"/>
          <w:b w:val="0"/>
          <w:i/>
          <w:sz w:val="20"/>
          <w:szCs w:val="20"/>
        </w:rPr>
        <w:t>Cyren</w:t>
      </w:r>
    </w:p>
    <w:p w14:paraId="6D966E85" w14:textId="10A2FE77" w:rsidR="001F2DC7" w:rsidRPr="00C36B25" w:rsidRDefault="000E05B3" w:rsidP="00C36B25">
      <w:pPr>
        <w:spacing w:after="0" w:line="240" w:lineRule="auto"/>
        <w:outlineLvl w:val="0"/>
        <w:rPr>
          <w:rFonts w:ascii="Calibri Light" w:eastAsia="SimSun" w:hAnsi="Calibri Light" w:cs="Calibri Light"/>
          <w:i/>
          <w:sz w:val="20"/>
          <w:szCs w:val="20"/>
          <w:u w:val="single"/>
        </w:rPr>
      </w:pPr>
      <w:r w:rsidRPr="007111E5">
        <w:rPr>
          <w:rFonts w:ascii="Calibri Light" w:hAnsi="Calibri Light" w:cs="Calibri Light"/>
          <w:i/>
          <w:sz w:val="20"/>
          <w:szCs w:val="20"/>
        </w:rPr>
        <w:t>+1.703.760.</w:t>
      </w:r>
      <w:r w:rsidR="00943E12" w:rsidRPr="007111E5">
        <w:rPr>
          <w:rFonts w:ascii="Calibri Light" w:hAnsi="Calibri Light" w:cs="Calibri Light"/>
          <w:i/>
          <w:sz w:val="20"/>
          <w:szCs w:val="20"/>
        </w:rPr>
        <w:t>3320</w:t>
      </w:r>
      <w:r w:rsidR="00943E12" w:rsidRPr="007111E5">
        <w:rPr>
          <w:rFonts w:ascii="Calibri Light" w:hAnsi="Calibri Light" w:cs="Calibri Light"/>
          <w:i/>
          <w:sz w:val="20"/>
          <w:szCs w:val="20"/>
        </w:rPr>
        <w:br/>
      </w:r>
      <w:hyperlink r:id="rId17" w:history="1">
        <w:r w:rsidR="00817777" w:rsidRPr="007111E5">
          <w:rPr>
            <w:rStyle w:val="Hyperlink"/>
            <w:rFonts w:ascii="Calibri Light" w:hAnsi="Calibri Light" w:cs="Calibri Light"/>
            <w:i/>
            <w:sz w:val="20"/>
            <w:szCs w:val="20"/>
          </w:rPr>
          <w:t>mike.myshrall@cyren.com</w:t>
        </w:r>
      </w:hyperlink>
    </w:p>
    <w:sectPr w:rsidR="001F2DC7" w:rsidRPr="00C36B25" w:rsidSect="00C00C29">
      <w:headerReference w:type="even" r:id="rId18"/>
      <w:headerReference w:type="default" r:id="rId19"/>
      <w:footerReference w:type="even" r:id="rId20"/>
      <w:footerReference w:type="default" r:id="rId21"/>
      <w:headerReference w:type="first" r:id="rId22"/>
      <w:footerReference w:type="first" r:id="rId23"/>
      <w:type w:val="continuous"/>
      <w:pgSz w:w="12240" w:h="15840"/>
      <w:pgMar w:top="108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B0CDEF" w14:textId="77777777" w:rsidR="00766A9F" w:rsidRDefault="00766A9F" w:rsidP="0025465E">
      <w:pPr>
        <w:spacing w:after="0" w:line="240" w:lineRule="auto"/>
      </w:pPr>
      <w:r>
        <w:separator/>
      </w:r>
    </w:p>
  </w:endnote>
  <w:endnote w:type="continuationSeparator" w:id="0">
    <w:p w14:paraId="0A3DBBDB" w14:textId="77777777" w:rsidR="00766A9F" w:rsidRDefault="00766A9F" w:rsidP="002546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ax-Light">
    <w:charset w:val="00"/>
    <w:family w:val="auto"/>
    <w:pitch w:val="variable"/>
    <w:sig w:usb0="8000002F" w:usb1="4000004A"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2AF2C" w14:textId="77777777" w:rsidR="009E26C0" w:rsidRDefault="009E26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FA51A" w14:textId="77777777" w:rsidR="009E26C0" w:rsidRDefault="009E26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ACEE8" w14:textId="77777777" w:rsidR="009E26C0" w:rsidRDefault="009E26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439B74" w14:textId="77777777" w:rsidR="00766A9F" w:rsidRDefault="00766A9F" w:rsidP="0025465E">
      <w:pPr>
        <w:spacing w:after="0" w:line="240" w:lineRule="auto"/>
      </w:pPr>
      <w:r>
        <w:separator/>
      </w:r>
    </w:p>
  </w:footnote>
  <w:footnote w:type="continuationSeparator" w:id="0">
    <w:p w14:paraId="4F37E19C" w14:textId="77777777" w:rsidR="00766A9F" w:rsidRDefault="00766A9F" w:rsidP="002546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A390A" w14:textId="77777777" w:rsidR="009E26C0" w:rsidRDefault="009E26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81D57" w14:textId="77777777" w:rsidR="009E26C0" w:rsidRDefault="009E26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44A81" w14:textId="77777777" w:rsidR="009E26C0" w:rsidRDefault="009E26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CAAC2D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C3307D"/>
    <w:multiLevelType w:val="hybridMultilevel"/>
    <w:tmpl w:val="136C7264"/>
    <w:lvl w:ilvl="0" w:tplc="8E18B7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9560FE"/>
    <w:multiLevelType w:val="hybridMultilevel"/>
    <w:tmpl w:val="602858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6003AB"/>
    <w:multiLevelType w:val="hybridMultilevel"/>
    <w:tmpl w:val="136C7264"/>
    <w:lvl w:ilvl="0" w:tplc="8E18B7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C699C"/>
    <w:multiLevelType w:val="hybridMultilevel"/>
    <w:tmpl w:val="8CF4D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231491"/>
    <w:multiLevelType w:val="hybridMultilevel"/>
    <w:tmpl w:val="757C8A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403A6"/>
    <w:multiLevelType w:val="hybridMultilevel"/>
    <w:tmpl w:val="65DE5C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4347CE"/>
    <w:multiLevelType w:val="hybridMultilevel"/>
    <w:tmpl w:val="DE5E5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8D2F04"/>
    <w:multiLevelType w:val="hybridMultilevel"/>
    <w:tmpl w:val="BF14DE5E"/>
    <w:lvl w:ilvl="0" w:tplc="BA80750C">
      <w:numFmt w:val="bullet"/>
      <w:lvlText w:val=""/>
      <w:lvlJc w:val="left"/>
      <w:pPr>
        <w:ind w:left="720" w:hanging="360"/>
      </w:pPr>
      <w:rPr>
        <w:rFonts w:ascii="Symbol" w:eastAsia="Calibri" w:hAnsi="Symbol" w:cs="Arial" w:hint="default"/>
        <w:b/>
        <w:i/>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FB27F60"/>
    <w:multiLevelType w:val="hybridMultilevel"/>
    <w:tmpl w:val="AD6219CE"/>
    <w:lvl w:ilvl="0" w:tplc="0D802C10">
      <w:start w:val="1"/>
      <w:numFmt w:val="bullet"/>
      <w:lvlText w:val=""/>
      <w:lvlJc w:val="left"/>
      <w:pPr>
        <w:tabs>
          <w:tab w:val="num" w:pos="720"/>
        </w:tabs>
        <w:ind w:left="720" w:hanging="360"/>
      </w:pPr>
      <w:rPr>
        <w:rFonts w:ascii="Symbol" w:hAnsi="Symbol" w:hint="default"/>
        <w:sz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C57851"/>
    <w:multiLevelType w:val="hybridMultilevel"/>
    <w:tmpl w:val="3F0C10A0"/>
    <w:lvl w:ilvl="0" w:tplc="FDD67E56">
      <w:start w:val="1"/>
      <w:numFmt w:val="bullet"/>
      <w:lvlText w:val="-"/>
      <w:lvlJc w:val="left"/>
      <w:pPr>
        <w:ind w:left="720" w:hanging="360"/>
      </w:pPr>
      <w:rPr>
        <w:rFonts w:ascii="Calibri" w:eastAsia="Calibri" w:hAnsi="Calibri" w:cs="Times New Roman"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11" w15:restartNumberingAfterBreak="0">
    <w:nsid w:val="37F56DC2"/>
    <w:multiLevelType w:val="hybridMultilevel"/>
    <w:tmpl w:val="D206BE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A127A08"/>
    <w:multiLevelType w:val="hybridMultilevel"/>
    <w:tmpl w:val="93CEBC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A3B364D"/>
    <w:multiLevelType w:val="hybridMultilevel"/>
    <w:tmpl w:val="6A9C66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E9B0DA0"/>
    <w:multiLevelType w:val="hybridMultilevel"/>
    <w:tmpl w:val="ACE2C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6B3912"/>
    <w:multiLevelType w:val="hybridMultilevel"/>
    <w:tmpl w:val="427C1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49657A"/>
    <w:multiLevelType w:val="hybridMultilevel"/>
    <w:tmpl w:val="E7B254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D5865C4"/>
    <w:multiLevelType w:val="hybridMultilevel"/>
    <w:tmpl w:val="CDDC2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1A1062"/>
    <w:multiLevelType w:val="hybridMultilevel"/>
    <w:tmpl w:val="45122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612615"/>
    <w:multiLevelType w:val="hybridMultilevel"/>
    <w:tmpl w:val="46245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AD4A81"/>
    <w:multiLevelType w:val="hybridMultilevel"/>
    <w:tmpl w:val="DF1234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B721CE"/>
    <w:multiLevelType w:val="hybridMultilevel"/>
    <w:tmpl w:val="1D4898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5426D9"/>
    <w:multiLevelType w:val="hybridMultilevel"/>
    <w:tmpl w:val="2392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C76CAF"/>
    <w:multiLevelType w:val="hybridMultilevel"/>
    <w:tmpl w:val="79B48CEA"/>
    <w:lvl w:ilvl="0" w:tplc="E35E0B80">
      <w:numFmt w:val="bullet"/>
      <w:lvlText w:val="-"/>
      <w:lvlJc w:val="left"/>
      <w:pPr>
        <w:ind w:left="720" w:hanging="360"/>
      </w:pPr>
      <w:rPr>
        <w:rFonts w:ascii="Calibri" w:eastAsia="Times New Roman" w:hAnsi="Calibri"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79D66C31"/>
    <w:multiLevelType w:val="hybridMultilevel"/>
    <w:tmpl w:val="B7720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6E5192"/>
    <w:multiLevelType w:val="hybridMultilevel"/>
    <w:tmpl w:val="17CC3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F14E2D"/>
    <w:multiLevelType w:val="multilevel"/>
    <w:tmpl w:val="DA7A1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7"/>
  </w:num>
  <w:num w:numId="3">
    <w:abstractNumId w:val="4"/>
  </w:num>
  <w:num w:numId="4">
    <w:abstractNumId w:val="22"/>
  </w:num>
  <w:num w:numId="5">
    <w:abstractNumId w:val="20"/>
  </w:num>
  <w:num w:numId="6">
    <w:abstractNumId w:val="24"/>
  </w:num>
  <w:num w:numId="7">
    <w:abstractNumId w:val="19"/>
  </w:num>
  <w:num w:numId="8">
    <w:abstractNumId w:val="2"/>
  </w:num>
  <w:num w:numId="9">
    <w:abstractNumId w:val="3"/>
  </w:num>
  <w:num w:numId="10">
    <w:abstractNumId w:val="1"/>
  </w:num>
  <w:num w:numId="11">
    <w:abstractNumId w:val="15"/>
  </w:num>
  <w:num w:numId="12">
    <w:abstractNumId w:val="6"/>
  </w:num>
  <w:num w:numId="13">
    <w:abstractNumId w:val="21"/>
  </w:num>
  <w:num w:numId="14">
    <w:abstractNumId w:val="5"/>
  </w:num>
  <w:num w:numId="15">
    <w:abstractNumId w:val="25"/>
  </w:num>
  <w:num w:numId="16">
    <w:abstractNumId w:val="17"/>
  </w:num>
  <w:num w:numId="17">
    <w:abstractNumId w:val="0"/>
  </w:num>
  <w:num w:numId="18">
    <w:abstractNumId w:val="18"/>
  </w:num>
  <w:num w:numId="19">
    <w:abstractNumId w:val="14"/>
  </w:num>
  <w:num w:numId="20">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23"/>
  </w:num>
  <w:num w:numId="23">
    <w:abstractNumId w:val="10"/>
  </w:num>
  <w:num w:numId="24">
    <w:abstractNumId w:val="11"/>
  </w:num>
  <w:num w:numId="25">
    <w:abstractNumId w:val="16"/>
  </w:num>
  <w:num w:numId="26">
    <w:abstractNumId w:val="12"/>
  </w:num>
  <w:num w:numId="27">
    <w:abstractNumId w:val="9"/>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MjI2MTAyMTMzMrRU0lEKTi0uzszPAykwrAUAboJETSwAAAA="/>
  </w:docVars>
  <w:rsids>
    <w:rsidRoot w:val="00B008B4"/>
    <w:rsid w:val="00002A33"/>
    <w:rsid w:val="00003B68"/>
    <w:rsid w:val="00003C50"/>
    <w:rsid w:val="00004379"/>
    <w:rsid w:val="000125AC"/>
    <w:rsid w:val="000130C6"/>
    <w:rsid w:val="00016AB9"/>
    <w:rsid w:val="000179C9"/>
    <w:rsid w:val="00024EC3"/>
    <w:rsid w:val="0002553D"/>
    <w:rsid w:val="000262F7"/>
    <w:rsid w:val="00027129"/>
    <w:rsid w:val="00027663"/>
    <w:rsid w:val="0002785E"/>
    <w:rsid w:val="0003214C"/>
    <w:rsid w:val="00032D1D"/>
    <w:rsid w:val="00032DD7"/>
    <w:rsid w:val="00033140"/>
    <w:rsid w:val="00035754"/>
    <w:rsid w:val="00036D7B"/>
    <w:rsid w:val="00045F61"/>
    <w:rsid w:val="00046224"/>
    <w:rsid w:val="00046BF0"/>
    <w:rsid w:val="00050FBD"/>
    <w:rsid w:val="00053C5E"/>
    <w:rsid w:val="000556A2"/>
    <w:rsid w:val="0006162F"/>
    <w:rsid w:val="0006312A"/>
    <w:rsid w:val="000650BA"/>
    <w:rsid w:val="00066A3E"/>
    <w:rsid w:val="00066BA2"/>
    <w:rsid w:val="00067706"/>
    <w:rsid w:val="00070110"/>
    <w:rsid w:val="0007097C"/>
    <w:rsid w:val="0007626D"/>
    <w:rsid w:val="00086526"/>
    <w:rsid w:val="00086D71"/>
    <w:rsid w:val="00091D9C"/>
    <w:rsid w:val="000933E5"/>
    <w:rsid w:val="000A61F3"/>
    <w:rsid w:val="000A7390"/>
    <w:rsid w:val="000B305C"/>
    <w:rsid w:val="000B74B4"/>
    <w:rsid w:val="000C3A64"/>
    <w:rsid w:val="000C5AB6"/>
    <w:rsid w:val="000C5D9F"/>
    <w:rsid w:val="000C6272"/>
    <w:rsid w:val="000C7A7E"/>
    <w:rsid w:val="000C7FAF"/>
    <w:rsid w:val="000D568F"/>
    <w:rsid w:val="000E05B3"/>
    <w:rsid w:val="000E3B59"/>
    <w:rsid w:val="000F2076"/>
    <w:rsid w:val="000F546D"/>
    <w:rsid w:val="000F6E0C"/>
    <w:rsid w:val="000F72FE"/>
    <w:rsid w:val="00106FCB"/>
    <w:rsid w:val="00110F4E"/>
    <w:rsid w:val="00111153"/>
    <w:rsid w:val="00112118"/>
    <w:rsid w:val="00115C67"/>
    <w:rsid w:val="0012694B"/>
    <w:rsid w:val="001344C1"/>
    <w:rsid w:val="00142CCF"/>
    <w:rsid w:val="001503D3"/>
    <w:rsid w:val="001522B4"/>
    <w:rsid w:val="001533AD"/>
    <w:rsid w:val="00156014"/>
    <w:rsid w:val="0015640F"/>
    <w:rsid w:val="00157C16"/>
    <w:rsid w:val="001605C0"/>
    <w:rsid w:val="00160A00"/>
    <w:rsid w:val="00162715"/>
    <w:rsid w:val="00163757"/>
    <w:rsid w:val="00166078"/>
    <w:rsid w:val="00166711"/>
    <w:rsid w:val="00177770"/>
    <w:rsid w:val="00180FBF"/>
    <w:rsid w:val="00184F05"/>
    <w:rsid w:val="001865EF"/>
    <w:rsid w:val="00186BF6"/>
    <w:rsid w:val="001902AF"/>
    <w:rsid w:val="00196380"/>
    <w:rsid w:val="001A06EA"/>
    <w:rsid w:val="001A1FDC"/>
    <w:rsid w:val="001A742B"/>
    <w:rsid w:val="001B0C47"/>
    <w:rsid w:val="001B6855"/>
    <w:rsid w:val="001C2034"/>
    <w:rsid w:val="001C4890"/>
    <w:rsid w:val="001C5164"/>
    <w:rsid w:val="001D10EA"/>
    <w:rsid w:val="001D1F75"/>
    <w:rsid w:val="001D2617"/>
    <w:rsid w:val="001D48B3"/>
    <w:rsid w:val="001D78B1"/>
    <w:rsid w:val="001E10AC"/>
    <w:rsid w:val="001E2178"/>
    <w:rsid w:val="001E4603"/>
    <w:rsid w:val="001E59B2"/>
    <w:rsid w:val="001E704E"/>
    <w:rsid w:val="001F2DC7"/>
    <w:rsid w:val="001F37C9"/>
    <w:rsid w:val="001F65BE"/>
    <w:rsid w:val="001F6CDA"/>
    <w:rsid w:val="001F77E1"/>
    <w:rsid w:val="001F7C48"/>
    <w:rsid w:val="002021EC"/>
    <w:rsid w:val="002029D4"/>
    <w:rsid w:val="00202A2C"/>
    <w:rsid w:val="00205F76"/>
    <w:rsid w:val="002137CF"/>
    <w:rsid w:val="00231F33"/>
    <w:rsid w:val="00232DA2"/>
    <w:rsid w:val="002335C5"/>
    <w:rsid w:val="00235EE8"/>
    <w:rsid w:val="0023765F"/>
    <w:rsid w:val="0024206F"/>
    <w:rsid w:val="00244C22"/>
    <w:rsid w:val="00250B8F"/>
    <w:rsid w:val="00253E93"/>
    <w:rsid w:val="0025465E"/>
    <w:rsid w:val="00260304"/>
    <w:rsid w:val="0026168B"/>
    <w:rsid w:val="00265A2D"/>
    <w:rsid w:val="00265E90"/>
    <w:rsid w:val="00271330"/>
    <w:rsid w:val="002724DB"/>
    <w:rsid w:val="0027617D"/>
    <w:rsid w:val="00277096"/>
    <w:rsid w:val="002820A7"/>
    <w:rsid w:val="00282E22"/>
    <w:rsid w:val="002837C7"/>
    <w:rsid w:val="002921DA"/>
    <w:rsid w:val="002951D0"/>
    <w:rsid w:val="00295FB2"/>
    <w:rsid w:val="002976F7"/>
    <w:rsid w:val="002A0066"/>
    <w:rsid w:val="002A068C"/>
    <w:rsid w:val="002A1126"/>
    <w:rsid w:val="002A596B"/>
    <w:rsid w:val="002A7902"/>
    <w:rsid w:val="002A7CE5"/>
    <w:rsid w:val="002A7FDC"/>
    <w:rsid w:val="002B0EAF"/>
    <w:rsid w:val="002B2162"/>
    <w:rsid w:val="002B512C"/>
    <w:rsid w:val="002B59F9"/>
    <w:rsid w:val="002B5A41"/>
    <w:rsid w:val="002B71AF"/>
    <w:rsid w:val="002B741B"/>
    <w:rsid w:val="002B7D47"/>
    <w:rsid w:val="002C2245"/>
    <w:rsid w:val="002C3185"/>
    <w:rsid w:val="002C3365"/>
    <w:rsid w:val="002C4065"/>
    <w:rsid w:val="002C61BE"/>
    <w:rsid w:val="002C7065"/>
    <w:rsid w:val="002D0305"/>
    <w:rsid w:val="002D145F"/>
    <w:rsid w:val="002D2172"/>
    <w:rsid w:val="002D78C0"/>
    <w:rsid w:val="002D7F7B"/>
    <w:rsid w:val="002E02DC"/>
    <w:rsid w:val="002E19F5"/>
    <w:rsid w:val="002E1F70"/>
    <w:rsid w:val="002E2960"/>
    <w:rsid w:val="002E32D1"/>
    <w:rsid w:val="002E3D62"/>
    <w:rsid w:val="002E61A4"/>
    <w:rsid w:val="002F2F31"/>
    <w:rsid w:val="002F5DC2"/>
    <w:rsid w:val="00301295"/>
    <w:rsid w:val="00304B71"/>
    <w:rsid w:val="0031581A"/>
    <w:rsid w:val="003231B7"/>
    <w:rsid w:val="003257E0"/>
    <w:rsid w:val="0032773D"/>
    <w:rsid w:val="00336CA5"/>
    <w:rsid w:val="00340D15"/>
    <w:rsid w:val="00343D17"/>
    <w:rsid w:val="00344270"/>
    <w:rsid w:val="00344D56"/>
    <w:rsid w:val="00345810"/>
    <w:rsid w:val="003470CE"/>
    <w:rsid w:val="00347AF0"/>
    <w:rsid w:val="00351270"/>
    <w:rsid w:val="003524B0"/>
    <w:rsid w:val="00352982"/>
    <w:rsid w:val="00356598"/>
    <w:rsid w:val="003610FF"/>
    <w:rsid w:val="00362A99"/>
    <w:rsid w:val="00366591"/>
    <w:rsid w:val="00366E5C"/>
    <w:rsid w:val="00373166"/>
    <w:rsid w:val="00374C21"/>
    <w:rsid w:val="0037679A"/>
    <w:rsid w:val="00387FD1"/>
    <w:rsid w:val="00392100"/>
    <w:rsid w:val="003972C5"/>
    <w:rsid w:val="003A2DE7"/>
    <w:rsid w:val="003A4449"/>
    <w:rsid w:val="003B0CE8"/>
    <w:rsid w:val="003B1FED"/>
    <w:rsid w:val="003B35E1"/>
    <w:rsid w:val="003B592F"/>
    <w:rsid w:val="003C18A2"/>
    <w:rsid w:val="003C40A5"/>
    <w:rsid w:val="003D2764"/>
    <w:rsid w:val="003D2997"/>
    <w:rsid w:val="003E0FD7"/>
    <w:rsid w:val="003E49A2"/>
    <w:rsid w:val="003E621B"/>
    <w:rsid w:val="003E7365"/>
    <w:rsid w:val="003E7510"/>
    <w:rsid w:val="003F03A1"/>
    <w:rsid w:val="003F2D38"/>
    <w:rsid w:val="003F39ED"/>
    <w:rsid w:val="003F4D9B"/>
    <w:rsid w:val="003F6724"/>
    <w:rsid w:val="0040609E"/>
    <w:rsid w:val="00410022"/>
    <w:rsid w:val="004121FE"/>
    <w:rsid w:val="00416365"/>
    <w:rsid w:val="00416C92"/>
    <w:rsid w:val="0042356C"/>
    <w:rsid w:val="00424E56"/>
    <w:rsid w:val="00425DD0"/>
    <w:rsid w:val="0043207A"/>
    <w:rsid w:val="00434FF8"/>
    <w:rsid w:val="00435739"/>
    <w:rsid w:val="004359D8"/>
    <w:rsid w:val="00437403"/>
    <w:rsid w:val="00440B20"/>
    <w:rsid w:val="00443DA8"/>
    <w:rsid w:val="00445C63"/>
    <w:rsid w:val="00451F50"/>
    <w:rsid w:val="00454B00"/>
    <w:rsid w:val="00455E72"/>
    <w:rsid w:val="00456BF2"/>
    <w:rsid w:val="00465DE2"/>
    <w:rsid w:val="00467D99"/>
    <w:rsid w:val="00471B79"/>
    <w:rsid w:val="00471C42"/>
    <w:rsid w:val="0047392C"/>
    <w:rsid w:val="00475369"/>
    <w:rsid w:val="00477C42"/>
    <w:rsid w:val="00480471"/>
    <w:rsid w:val="00481810"/>
    <w:rsid w:val="00481B74"/>
    <w:rsid w:val="004820F4"/>
    <w:rsid w:val="0048219E"/>
    <w:rsid w:val="004834D0"/>
    <w:rsid w:val="0048466B"/>
    <w:rsid w:val="00487B68"/>
    <w:rsid w:val="00487F5F"/>
    <w:rsid w:val="00494313"/>
    <w:rsid w:val="00494802"/>
    <w:rsid w:val="00497450"/>
    <w:rsid w:val="004A0E90"/>
    <w:rsid w:val="004A335E"/>
    <w:rsid w:val="004A3CE8"/>
    <w:rsid w:val="004A4C5D"/>
    <w:rsid w:val="004B1B7B"/>
    <w:rsid w:val="004B4212"/>
    <w:rsid w:val="004B5763"/>
    <w:rsid w:val="004B77FB"/>
    <w:rsid w:val="004C0470"/>
    <w:rsid w:val="004D0150"/>
    <w:rsid w:val="004D0857"/>
    <w:rsid w:val="004D5460"/>
    <w:rsid w:val="004D738B"/>
    <w:rsid w:val="004E2E65"/>
    <w:rsid w:val="004E78A3"/>
    <w:rsid w:val="004F08EC"/>
    <w:rsid w:val="004F2407"/>
    <w:rsid w:val="004F336D"/>
    <w:rsid w:val="004F6FF8"/>
    <w:rsid w:val="004F76E0"/>
    <w:rsid w:val="005009E4"/>
    <w:rsid w:val="00505373"/>
    <w:rsid w:val="0050730E"/>
    <w:rsid w:val="005114BE"/>
    <w:rsid w:val="0051391B"/>
    <w:rsid w:val="005203D4"/>
    <w:rsid w:val="00522981"/>
    <w:rsid w:val="00526406"/>
    <w:rsid w:val="00534F55"/>
    <w:rsid w:val="0053700C"/>
    <w:rsid w:val="00541FAF"/>
    <w:rsid w:val="0054418F"/>
    <w:rsid w:val="00545005"/>
    <w:rsid w:val="005455B6"/>
    <w:rsid w:val="00546114"/>
    <w:rsid w:val="00547C61"/>
    <w:rsid w:val="00550BBE"/>
    <w:rsid w:val="0055603A"/>
    <w:rsid w:val="00556CFA"/>
    <w:rsid w:val="00563528"/>
    <w:rsid w:val="00563FFD"/>
    <w:rsid w:val="00564447"/>
    <w:rsid w:val="005654C4"/>
    <w:rsid w:val="00566321"/>
    <w:rsid w:val="0057591A"/>
    <w:rsid w:val="0058008F"/>
    <w:rsid w:val="00580E3E"/>
    <w:rsid w:val="005820FA"/>
    <w:rsid w:val="0058281A"/>
    <w:rsid w:val="00586C7A"/>
    <w:rsid w:val="00595A03"/>
    <w:rsid w:val="00597EB2"/>
    <w:rsid w:val="005A61AB"/>
    <w:rsid w:val="005A6D68"/>
    <w:rsid w:val="005A74E4"/>
    <w:rsid w:val="005B02D1"/>
    <w:rsid w:val="005B361E"/>
    <w:rsid w:val="005B4746"/>
    <w:rsid w:val="005B713B"/>
    <w:rsid w:val="005C4EA8"/>
    <w:rsid w:val="005C4EAA"/>
    <w:rsid w:val="005D3CA0"/>
    <w:rsid w:val="005D6D2B"/>
    <w:rsid w:val="005E058D"/>
    <w:rsid w:val="005E3B6B"/>
    <w:rsid w:val="005E3D81"/>
    <w:rsid w:val="005E6343"/>
    <w:rsid w:val="005E7D51"/>
    <w:rsid w:val="005F05E5"/>
    <w:rsid w:val="005F2EBC"/>
    <w:rsid w:val="005F7F96"/>
    <w:rsid w:val="005F7FCD"/>
    <w:rsid w:val="00603A61"/>
    <w:rsid w:val="00603CE1"/>
    <w:rsid w:val="0060685B"/>
    <w:rsid w:val="00610E4E"/>
    <w:rsid w:val="0061449A"/>
    <w:rsid w:val="00617BBF"/>
    <w:rsid w:val="006203F5"/>
    <w:rsid w:val="006218C9"/>
    <w:rsid w:val="0062353D"/>
    <w:rsid w:val="00627976"/>
    <w:rsid w:val="00634878"/>
    <w:rsid w:val="006401EE"/>
    <w:rsid w:val="00646574"/>
    <w:rsid w:val="006466CC"/>
    <w:rsid w:val="0064775C"/>
    <w:rsid w:val="00655DDA"/>
    <w:rsid w:val="006561C3"/>
    <w:rsid w:val="006565E1"/>
    <w:rsid w:val="00660B7B"/>
    <w:rsid w:val="00662BBB"/>
    <w:rsid w:val="006645C1"/>
    <w:rsid w:val="006649E9"/>
    <w:rsid w:val="006715DA"/>
    <w:rsid w:val="00674C26"/>
    <w:rsid w:val="006753AD"/>
    <w:rsid w:val="006853D8"/>
    <w:rsid w:val="00685EC7"/>
    <w:rsid w:val="0069036A"/>
    <w:rsid w:val="0069732A"/>
    <w:rsid w:val="006977B4"/>
    <w:rsid w:val="006A1D26"/>
    <w:rsid w:val="006A3A31"/>
    <w:rsid w:val="006A6181"/>
    <w:rsid w:val="006A7D91"/>
    <w:rsid w:val="006B29D1"/>
    <w:rsid w:val="006B2B0D"/>
    <w:rsid w:val="006C203C"/>
    <w:rsid w:val="006C4F70"/>
    <w:rsid w:val="006C724D"/>
    <w:rsid w:val="006C73CC"/>
    <w:rsid w:val="006D31D0"/>
    <w:rsid w:val="006D7997"/>
    <w:rsid w:val="006D7D26"/>
    <w:rsid w:val="006E4458"/>
    <w:rsid w:val="006F36D5"/>
    <w:rsid w:val="006F58ED"/>
    <w:rsid w:val="006F636C"/>
    <w:rsid w:val="006F77A3"/>
    <w:rsid w:val="007034AB"/>
    <w:rsid w:val="007045E0"/>
    <w:rsid w:val="00706F42"/>
    <w:rsid w:val="00707809"/>
    <w:rsid w:val="00707D02"/>
    <w:rsid w:val="007111E5"/>
    <w:rsid w:val="00720068"/>
    <w:rsid w:val="00721043"/>
    <w:rsid w:val="007313AD"/>
    <w:rsid w:val="007330D6"/>
    <w:rsid w:val="007337D2"/>
    <w:rsid w:val="00733E7D"/>
    <w:rsid w:val="00735AE4"/>
    <w:rsid w:val="0073791B"/>
    <w:rsid w:val="00745B2F"/>
    <w:rsid w:val="00753F39"/>
    <w:rsid w:val="00755DC2"/>
    <w:rsid w:val="00757D61"/>
    <w:rsid w:val="00760374"/>
    <w:rsid w:val="007605E2"/>
    <w:rsid w:val="007609F6"/>
    <w:rsid w:val="00760FB9"/>
    <w:rsid w:val="007614EC"/>
    <w:rsid w:val="00763A34"/>
    <w:rsid w:val="00763DFE"/>
    <w:rsid w:val="00765166"/>
    <w:rsid w:val="00766A9F"/>
    <w:rsid w:val="00773D8B"/>
    <w:rsid w:val="00774ECA"/>
    <w:rsid w:val="0078245C"/>
    <w:rsid w:val="00791238"/>
    <w:rsid w:val="007925F1"/>
    <w:rsid w:val="00793007"/>
    <w:rsid w:val="00794CBB"/>
    <w:rsid w:val="00796C34"/>
    <w:rsid w:val="007A076C"/>
    <w:rsid w:val="007A7962"/>
    <w:rsid w:val="007B748E"/>
    <w:rsid w:val="007C37DB"/>
    <w:rsid w:val="007C529E"/>
    <w:rsid w:val="007C5F24"/>
    <w:rsid w:val="007C6712"/>
    <w:rsid w:val="007C6D79"/>
    <w:rsid w:val="007C6EFD"/>
    <w:rsid w:val="007D10D9"/>
    <w:rsid w:val="007D5AC3"/>
    <w:rsid w:val="007E29B9"/>
    <w:rsid w:val="007F1B11"/>
    <w:rsid w:val="007F718B"/>
    <w:rsid w:val="008103E1"/>
    <w:rsid w:val="00810421"/>
    <w:rsid w:val="00812438"/>
    <w:rsid w:val="00815D66"/>
    <w:rsid w:val="00816E99"/>
    <w:rsid w:val="00817388"/>
    <w:rsid w:val="00817777"/>
    <w:rsid w:val="00820668"/>
    <w:rsid w:val="008213F2"/>
    <w:rsid w:val="00821F29"/>
    <w:rsid w:val="0082331E"/>
    <w:rsid w:val="008241BB"/>
    <w:rsid w:val="008244FE"/>
    <w:rsid w:val="00837852"/>
    <w:rsid w:val="0084110A"/>
    <w:rsid w:val="0084233D"/>
    <w:rsid w:val="00844CD9"/>
    <w:rsid w:val="00845C46"/>
    <w:rsid w:val="00847408"/>
    <w:rsid w:val="00847F13"/>
    <w:rsid w:val="008514D0"/>
    <w:rsid w:val="008524ED"/>
    <w:rsid w:val="00852D95"/>
    <w:rsid w:val="0085315B"/>
    <w:rsid w:val="008543BC"/>
    <w:rsid w:val="008557C7"/>
    <w:rsid w:val="0086201B"/>
    <w:rsid w:val="00864980"/>
    <w:rsid w:val="0086772C"/>
    <w:rsid w:val="00870B64"/>
    <w:rsid w:val="00872093"/>
    <w:rsid w:val="00872166"/>
    <w:rsid w:val="0087449A"/>
    <w:rsid w:val="0088483D"/>
    <w:rsid w:val="00887B5A"/>
    <w:rsid w:val="00890A55"/>
    <w:rsid w:val="00891259"/>
    <w:rsid w:val="00892511"/>
    <w:rsid w:val="00894963"/>
    <w:rsid w:val="00894E93"/>
    <w:rsid w:val="008971A4"/>
    <w:rsid w:val="008975E9"/>
    <w:rsid w:val="008A2C1B"/>
    <w:rsid w:val="008A46B8"/>
    <w:rsid w:val="008A531F"/>
    <w:rsid w:val="008A6B50"/>
    <w:rsid w:val="008B109D"/>
    <w:rsid w:val="008B430E"/>
    <w:rsid w:val="008C0CA9"/>
    <w:rsid w:val="008C155E"/>
    <w:rsid w:val="008C56DD"/>
    <w:rsid w:val="008D3514"/>
    <w:rsid w:val="008D46F4"/>
    <w:rsid w:val="008D5800"/>
    <w:rsid w:val="008E099A"/>
    <w:rsid w:val="008E2E21"/>
    <w:rsid w:val="008E3357"/>
    <w:rsid w:val="008E35EE"/>
    <w:rsid w:val="008E3D34"/>
    <w:rsid w:val="008E69F8"/>
    <w:rsid w:val="008F12CE"/>
    <w:rsid w:val="008F20C4"/>
    <w:rsid w:val="008F4EAC"/>
    <w:rsid w:val="008F6AA1"/>
    <w:rsid w:val="008F7642"/>
    <w:rsid w:val="00907019"/>
    <w:rsid w:val="00910D1C"/>
    <w:rsid w:val="00911A54"/>
    <w:rsid w:val="009240DB"/>
    <w:rsid w:val="00930B7F"/>
    <w:rsid w:val="009325E3"/>
    <w:rsid w:val="00932D52"/>
    <w:rsid w:val="009353DE"/>
    <w:rsid w:val="0094028D"/>
    <w:rsid w:val="00943E12"/>
    <w:rsid w:val="0094682C"/>
    <w:rsid w:val="0095227F"/>
    <w:rsid w:val="00953F7F"/>
    <w:rsid w:val="00954679"/>
    <w:rsid w:val="00960764"/>
    <w:rsid w:val="0096223D"/>
    <w:rsid w:val="009630AD"/>
    <w:rsid w:val="00966354"/>
    <w:rsid w:val="00966977"/>
    <w:rsid w:val="0097122C"/>
    <w:rsid w:val="00971E1B"/>
    <w:rsid w:val="00972EE8"/>
    <w:rsid w:val="0097470B"/>
    <w:rsid w:val="0098442B"/>
    <w:rsid w:val="009872A1"/>
    <w:rsid w:val="009921D5"/>
    <w:rsid w:val="00992265"/>
    <w:rsid w:val="0099629D"/>
    <w:rsid w:val="009A22ED"/>
    <w:rsid w:val="009A312F"/>
    <w:rsid w:val="009A34DB"/>
    <w:rsid w:val="009A4B76"/>
    <w:rsid w:val="009A5782"/>
    <w:rsid w:val="009B1B41"/>
    <w:rsid w:val="009B1F21"/>
    <w:rsid w:val="009B21B7"/>
    <w:rsid w:val="009B30EA"/>
    <w:rsid w:val="009C050C"/>
    <w:rsid w:val="009C0572"/>
    <w:rsid w:val="009C45C7"/>
    <w:rsid w:val="009C5482"/>
    <w:rsid w:val="009C56C7"/>
    <w:rsid w:val="009C7C8E"/>
    <w:rsid w:val="009D1565"/>
    <w:rsid w:val="009D1A97"/>
    <w:rsid w:val="009D37AA"/>
    <w:rsid w:val="009D42C7"/>
    <w:rsid w:val="009E1D37"/>
    <w:rsid w:val="009E26C0"/>
    <w:rsid w:val="009E64CB"/>
    <w:rsid w:val="009E6578"/>
    <w:rsid w:val="009F283F"/>
    <w:rsid w:val="009F3261"/>
    <w:rsid w:val="009F32FE"/>
    <w:rsid w:val="009F35D5"/>
    <w:rsid w:val="009F3835"/>
    <w:rsid w:val="009F5404"/>
    <w:rsid w:val="009F660D"/>
    <w:rsid w:val="009F6925"/>
    <w:rsid w:val="009F7231"/>
    <w:rsid w:val="00A03201"/>
    <w:rsid w:val="00A072F1"/>
    <w:rsid w:val="00A10F1C"/>
    <w:rsid w:val="00A11579"/>
    <w:rsid w:val="00A12205"/>
    <w:rsid w:val="00A127B7"/>
    <w:rsid w:val="00A13CC3"/>
    <w:rsid w:val="00A1665E"/>
    <w:rsid w:val="00A24F38"/>
    <w:rsid w:val="00A25401"/>
    <w:rsid w:val="00A25EF9"/>
    <w:rsid w:val="00A26783"/>
    <w:rsid w:val="00A30656"/>
    <w:rsid w:val="00A30890"/>
    <w:rsid w:val="00A311AF"/>
    <w:rsid w:val="00A318BF"/>
    <w:rsid w:val="00A333C1"/>
    <w:rsid w:val="00A3406D"/>
    <w:rsid w:val="00A34C47"/>
    <w:rsid w:val="00A36EB0"/>
    <w:rsid w:val="00A37180"/>
    <w:rsid w:val="00A41C5D"/>
    <w:rsid w:val="00A42D90"/>
    <w:rsid w:val="00A44848"/>
    <w:rsid w:val="00A50491"/>
    <w:rsid w:val="00A54853"/>
    <w:rsid w:val="00A55F37"/>
    <w:rsid w:val="00A6171E"/>
    <w:rsid w:val="00A61744"/>
    <w:rsid w:val="00A62E67"/>
    <w:rsid w:val="00A72507"/>
    <w:rsid w:val="00A803A9"/>
    <w:rsid w:val="00A82EAF"/>
    <w:rsid w:val="00A865F9"/>
    <w:rsid w:val="00A874E7"/>
    <w:rsid w:val="00A910BC"/>
    <w:rsid w:val="00A92205"/>
    <w:rsid w:val="00A93CE4"/>
    <w:rsid w:val="00A9503C"/>
    <w:rsid w:val="00A958B3"/>
    <w:rsid w:val="00A964C2"/>
    <w:rsid w:val="00A964EA"/>
    <w:rsid w:val="00AA101E"/>
    <w:rsid w:val="00AA2CA0"/>
    <w:rsid w:val="00AA5D3D"/>
    <w:rsid w:val="00AB4483"/>
    <w:rsid w:val="00AB570E"/>
    <w:rsid w:val="00AB62DE"/>
    <w:rsid w:val="00AC159B"/>
    <w:rsid w:val="00AC1781"/>
    <w:rsid w:val="00AC198D"/>
    <w:rsid w:val="00AC3368"/>
    <w:rsid w:val="00AC7D5A"/>
    <w:rsid w:val="00AD2B76"/>
    <w:rsid w:val="00AD3FA7"/>
    <w:rsid w:val="00AE0EAA"/>
    <w:rsid w:val="00AE15DF"/>
    <w:rsid w:val="00AE2C6B"/>
    <w:rsid w:val="00AE3677"/>
    <w:rsid w:val="00AE7E3A"/>
    <w:rsid w:val="00AF01D9"/>
    <w:rsid w:val="00AF0F48"/>
    <w:rsid w:val="00AF1A6E"/>
    <w:rsid w:val="00AF240C"/>
    <w:rsid w:val="00AF3BFB"/>
    <w:rsid w:val="00AF51B2"/>
    <w:rsid w:val="00AF7B72"/>
    <w:rsid w:val="00B008B4"/>
    <w:rsid w:val="00B00CAF"/>
    <w:rsid w:val="00B01002"/>
    <w:rsid w:val="00B01407"/>
    <w:rsid w:val="00B04F24"/>
    <w:rsid w:val="00B14938"/>
    <w:rsid w:val="00B1579A"/>
    <w:rsid w:val="00B24CBE"/>
    <w:rsid w:val="00B26C82"/>
    <w:rsid w:val="00B27B88"/>
    <w:rsid w:val="00B40659"/>
    <w:rsid w:val="00B410A8"/>
    <w:rsid w:val="00B41811"/>
    <w:rsid w:val="00B46AB5"/>
    <w:rsid w:val="00B46E4D"/>
    <w:rsid w:val="00B475A6"/>
    <w:rsid w:val="00B47F72"/>
    <w:rsid w:val="00B5307B"/>
    <w:rsid w:val="00B53687"/>
    <w:rsid w:val="00B5788C"/>
    <w:rsid w:val="00B611F5"/>
    <w:rsid w:val="00B64797"/>
    <w:rsid w:val="00B66FC7"/>
    <w:rsid w:val="00B6716A"/>
    <w:rsid w:val="00B71FB9"/>
    <w:rsid w:val="00B722AA"/>
    <w:rsid w:val="00B73043"/>
    <w:rsid w:val="00B73045"/>
    <w:rsid w:val="00B73E41"/>
    <w:rsid w:val="00B777E3"/>
    <w:rsid w:val="00B81552"/>
    <w:rsid w:val="00B8256D"/>
    <w:rsid w:val="00B8470E"/>
    <w:rsid w:val="00B858C8"/>
    <w:rsid w:val="00B90288"/>
    <w:rsid w:val="00B91588"/>
    <w:rsid w:val="00B92986"/>
    <w:rsid w:val="00B93FAA"/>
    <w:rsid w:val="00B96616"/>
    <w:rsid w:val="00B96671"/>
    <w:rsid w:val="00BA0030"/>
    <w:rsid w:val="00BA0908"/>
    <w:rsid w:val="00BA2A5B"/>
    <w:rsid w:val="00BA3828"/>
    <w:rsid w:val="00BA67B8"/>
    <w:rsid w:val="00BA6C62"/>
    <w:rsid w:val="00BA762F"/>
    <w:rsid w:val="00BB0F27"/>
    <w:rsid w:val="00BB7F84"/>
    <w:rsid w:val="00BC6F8F"/>
    <w:rsid w:val="00BD0256"/>
    <w:rsid w:val="00BD7F82"/>
    <w:rsid w:val="00BE0E26"/>
    <w:rsid w:val="00BE2579"/>
    <w:rsid w:val="00BE4874"/>
    <w:rsid w:val="00BE5C6A"/>
    <w:rsid w:val="00BE703E"/>
    <w:rsid w:val="00BF0EE8"/>
    <w:rsid w:val="00BF2FC8"/>
    <w:rsid w:val="00BF5A43"/>
    <w:rsid w:val="00BF6B70"/>
    <w:rsid w:val="00BF7594"/>
    <w:rsid w:val="00C00C29"/>
    <w:rsid w:val="00C018DE"/>
    <w:rsid w:val="00C03505"/>
    <w:rsid w:val="00C041CB"/>
    <w:rsid w:val="00C0449B"/>
    <w:rsid w:val="00C063CE"/>
    <w:rsid w:val="00C07B13"/>
    <w:rsid w:val="00C10155"/>
    <w:rsid w:val="00C10A7F"/>
    <w:rsid w:val="00C11663"/>
    <w:rsid w:val="00C16EC0"/>
    <w:rsid w:val="00C238C7"/>
    <w:rsid w:val="00C247AA"/>
    <w:rsid w:val="00C24D3F"/>
    <w:rsid w:val="00C3076C"/>
    <w:rsid w:val="00C36B25"/>
    <w:rsid w:val="00C43557"/>
    <w:rsid w:val="00C4395D"/>
    <w:rsid w:val="00C450E9"/>
    <w:rsid w:val="00C45C75"/>
    <w:rsid w:val="00C51400"/>
    <w:rsid w:val="00C55240"/>
    <w:rsid w:val="00C57865"/>
    <w:rsid w:val="00C62765"/>
    <w:rsid w:val="00C64298"/>
    <w:rsid w:val="00C7099D"/>
    <w:rsid w:val="00C877F8"/>
    <w:rsid w:val="00C95F7D"/>
    <w:rsid w:val="00CA4EAD"/>
    <w:rsid w:val="00CA598A"/>
    <w:rsid w:val="00CB1823"/>
    <w:rsid w:val="00CB2E8E"/>
    <w:rsid w:val="00CB6C87"/>
    <w:rsid w:val="00CB72F8"/>
    <w:rsid w:val="00CC2FCA"/>
    <w:rsid w:val="00CC474B"/>
    <w:rsid w:val="00CC5992"/>
    <w:rsid w:val="00CC690D"/>
    <w:rsid w:val="00CD0C2A"/>
    <w:rsid w:val="00CD190F"/>
    <w:rsid w:val="00CD4E2B"/>
    <w:rsid w:val="00CD7B46"/>
    <w:rsid w:val="00CE0DB1"/>
    <w:rsid w:val="00CE20C3"/>
    <w:rsid w:val="00CF031F"/>
    <w:rsid w:val="00CF2FC9"/>
    <w:rsid w:val="00CF5980"/>
    <w:rsid w:val="00CF5CFE"/>
    <w:rsid w:val="00D04060"/>
    <w:rsid w:val="00D15A3D"/>
    <w:rsid w:val="00D16031"/>
    <w:rsid w:val="00D17964"/>
    <w:rsid w:val="00D20201"/>
    <w:rsid w:val="00D222E5"/>
    <w:rsid w:val="00D23FF8"/>
    <w:rsid w:val="00D275C5"/>
    <w:rsid w:val="00D278AF"/>
    <w:rsid w:val="00D309E3"/>
    <w:rsid w:val="00D3117C"/>
    <w:rsid w:val="00D31D73"/>
    <w:rsid w:val="00D35FA1"/>
    <w:rsid w:val="00D36EAB"/>
    <w:rsid w:val="00D41E66"/>
    <w:rsid w:val="00D506A6"/>
    <w:rsid w:val="00D5138E"/>
    <w:rsid w:val="00D516C7"/>
    <w:rsid w:val="00D52651"/>
    <w:rsid w:val="00D53495"/>
    <w:rsid w:val="00D55720"/>
    <w:rsid w:val="00D65333"/>
    <w:rsid w:val="00D6655A"/>
    <w:rsid w:val="00D70AC1"/>
    <w:rsid w:val="00D73B0F"/>
    <w:rsid w:val="00D76CBC"/>
    <w:rsid w:val="00D82395"/>
    <w:rsid w:val="00D866B9"/>
    <w:rsid w:val="00D87006"/>
    <w:rsid w:val="00D8791A"/>
    <w:rsid w:val="00D95911"/>
    <w:rsid w:val="00D97A61"/>
    <w:rsid w:val="00DA250B"/>
    <w:rsid w:val="00DA5FDB"/>
    <w:rsid w:val="00DA7A87"/>
    <w:rsid w:val="00DB39B5"/>
    <w:rsid w:val="00DC12E3"/>
    <w:rsid w:val="00DC2823"/>
    <w:rsid w:val="00DC2DCC"/>
    <w:rsid w:val="00DC3F40"/>
    <w:rsid w:val="00DC561D"/>
    <w:rsid w:val="00DC7052"/>
    <w:rsid w:val="00DD0B01"/>
    <w:rsid w:val="00DD2CE6"/>
    <w:rsid w:val="00DD46F1"/>
    <w:rsid w:val="00DD6E6A"/>
    <w:rsid w:val="00DD7884"/>
    <w:rsid w:val="00DD7FD9"/>
    <w:rsid w:val="00DE28C7"/>
    <w:rsid w:val="00DE7D30"/>
    <w:rsid w:val="00DF1853"/>
    <w:rsid w:val="00DF4B6D"/>
    <w:rsid w:val="00DF4D0E"/>
    <w:rsid w:val="00DF5675"/>
    <w:rsid w:val="00DF5BED"/>
    <w:rsid w:val="00E004C5"/>
    <w:rsid w:val="00E00D9D"/>
    <w:rsid w:val="00E02E21"/>
    <w:rsid w:val="00E02EDA"/>
    <w:rsid w:val="00E03BFA"/>
    <w:rsid w:val="00E0714E"/>
    <w:rsid w:val="00E0765E"/>
    <w:rsid w:val="00E10688"/>
    <w:rsid w:val="00E11298"/>
    <w:rsid w:val="00E12D01"/>
    <w:rsid w:val="00E138E2"/>
    <w:rsid w:val="00E14787"/>
    <w:rsid w:val="00E153D5"/>
    <w:rsid w:val="00E1599F"/>
    <w:rsid w:val="00E226AD"/>
    <w:rsid w:val="00E24346"/>
    <w:rsid w:val="00E24727"/>
    <w:rsid w:val="00E25B5D"/>
    <w:rsid w:val="00E3316D"/>
    <w:rsid w:val="00E339B4"/>
    <w:rsid w:val="00E40226"/>
    <w:rsid w:val="00E41570"/>
    <w:rsid w:val="00E47BD1"/>
    <w:rsid w:val="00E47E6C"/>
    <w:rsid w:val="00E51936"/>
    <w:rsid w:val="00E54F49"/>
    <w:rsid w:val="00E57945"/>
    <w:rsid w:val="00E57A58"/>
    <w:rsid w:val="00E62288"/>
    <w:rsid w:val="00E6673B"/>
    <w:rsid w:val="00E707B0"/>
    <w:rsid w:val="00E70AA9"/>
    <w:rsid w:val="00E73B71"/>
    <w:rsid w:val="00E773CF"/>
    <w:rsid w:val="00E80F5F"/>
    <w:rsid w:val="00E82A25"/>
    <w:rsid w:val="00E83D5C"/>
    <w:rsid w:val="00E84891"/>
    <w:rsid w:val="00E8636A"/>
    <w:rsid w:val="00E87E25"/>
    <w:rsid w:val="00E92C90"/>
    <w:rsid w:val="00E94236"/>
    <w:rsid w:val="00E95B22"/>
    <w:rsid w:val="00E95BE6"/>
    <w:rsid w:val="00EA2108"/>
    <w:rsid w:val="00EA38A0"/>
    <w:rsid w:val="00EA564E"/>
    <w:rsid w:val="00EA7E1A"/>
    <w:rsid w:val="00EB2D8A"/>
    <w:rsid w:val="00EB5CF6"/>
    <w:rsid w:val="00EC0315"/>
    <w:rsid w:val="00EC2535"/>
    <w:rsid w:val="00EC29B8"/>
    <w:rsid w:val="00EC67A8"/>
    <w:rsid w:val="00EC6E92"/>
    <w:rsid w:val="00EC6EBA"/>
    <w:rsid w:val="00EC70EB"/>
    <w:rsid w:val="00ED329E"/>
    <w:rsid w:val="00ED3B3F"/>
    <w:rsid w:val="00ED6CD9"/>
    <w:rsid w:val="00EE31E8"/>
    <w:rsid w:val="00EE383F"/>
    <w:rsid w:val="00F00043"/>
    <w:rsid w:val="00F01264"/>
    <w:rsid w:val="00F04C32"/>
    <w:rsid w:val="00F06357"/>
    <w:rsid w:val="00F0716B"/>
    <w:rsid w:val="00F10473"/>
    <w:rsid w:val="00F119C1"/>
    <w:rsid w:val="00F12B47"/>
    <w:rsid w:val="00F130B6"/>
    <w:rsid w:val="00F13815"/>
    <w:rsid w:val="00F14062"/>
    <w:rsid w:val="00F17009"/>
    <w:rsid w:val="00F20DCD"/>
    <w:rsid w:val="00F24373"/>
    <w:rsid w:val="00F25160"/>
    <w:rsid w:val="00F26625"/>
    <w:rsid w:val="00F31343"/>
    <w:rsid w:val="00F31FF7"/>
    <w:rsid w:val="00F32A02"/>
    <w:rsid w:val="00F343A5"/>
    <w:rsid w:val="00F36805"/>
    <w:rsid w:val="00F404B3"/>
    <w:rsid w:val="00F43835"/>
    <w:rsid w:val="00F454CA"/>
    <w:rsid w:val="00F45A66"/>
    <w:rsid w:val="00F47314"/>
    <w:rsid w:val="00F55ED1"/>
    <w:rsid w:val="00F730A1"/>
    <w:rsid w:val="00F73E47"/>
    <w:rsid w:val="00F75AF8"/>
    <w:rsid w:val="00F84DF1"/>
    <w:rsid w:val="00F91177"/>
    <w:rsid w:val="00F919D0"/>
    <w:rsid w:val="00FA20F0"/>
    <w:rsid w:val="00FA3B23"/>
    <w:rsid w:val="00FA64E2"/>
    <w:rsid w:val="00FB2B6A"/>
    <w:rsid w:val="00FC33A2"/>
    <w:rsid w:val="00FC4069"/>
    <w:rsid w:val="00FC5E74"/>
    <w:rsid w:val="00FC66CE"/>
    <w:rsid w:val="00FC7C6C"/>
    <w:rsid w:val="00FD049D"/>
    <w:rsid w:val="00FD2F3C"/>
    <w:rsid w:val="00FD3C10"/>
    <w:rsid w:val="00FD573C"/>
    <w:rsid w:val="00FE09AB"/>
    <w:rsid w:val="00FE2CF9"/>
    <w:rsid w:val="00FE3543"/>
    <w:rsid w:val="00FE6D1E"/>
    <w:rsid w:val="00FF09A2"/>
    <w:rsid w:val="00FF154C"/>
    <w:rsid w:val="00FF6794"/>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A050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7408"/>
    <w:pPr>
      <w:spacing w:after="200" w:line="276" w:lineRule="auto"/>
    </w:pPr>
    <w:rPr>
      <w:sz w:val="22"/>
      <w:szCs w:val="22"/>
    </w:rPr>
  </w:style>
  <w:style w:type="paragraph" w:styleId="Heading1">
    <w:name w:val="heading 1"/>
    <w:basedOn w:val="Normal"/>
    <w:next w:val="Normal"/>
    <w:link w:val="Heading1Char"/>
    <w:uiPriority w:val="9"/>
    <w:qFormat/>
    <w:rsid w:val="002335C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link w:val="Heading4Char"/>
    <w:uiPriority w:val="9"/>
    <w:qFormat/>
    <w:rsid w:val="00CF5CFE"/>
    <w:pPr>
      <w:spacing w:before="100" w:beforeAutospacing="1" w:after="100" w:afterAutospacing="1" w:line="240" w:lineRule="auto"/>
      <w:outlineLvl w:val="3"/>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008B4"/>
    <w:pPr>
      <w:spacing w:after="0" w:line="240" w:lineRule="auto"/>
    </w:pPr>
    <w:rPr>
      <w:rFonts w:ascii="Tahoma" w:hAnsi="Tahoma"/>
      <w:sz w:val="16"/>
      <w:szCs w:val="16"/>
    </w:rPr>
  </w:style>
  <w:style w:type="character" w:customStyle="1" w:styleId="BalloonTextChar">
    <w:name w:val="Balloon Text Char"/>
    <w:link w:val="BalloonText"/>
    <w:uiPriority w:val="99"/>
    <w:semiHidden/>
    <w:rsid w:val="00B008B4"/>
    <w:rPr>
      <w:rFonts w:ascii="Tahoma" w:hAnsi="Tahoma" w:cs="Tahoma"/>
      <w:sz w:val="16"/>
      <w:szCs w:val="16"/>
    </w:rPr>
  </w:style>
  <w:style w:type="paragraph" w:styleId="NormalWeb">
    <w:name w:val="Normal (Web)"/>
    <w:basedOn w:val="Normal"/>
    <w:uiPriority w:val="99"/>
    <w:unhideWhenUsed/>
    <w:rsid w:val="00B008B4"/>
    <w:pPr>
      <w:spacing w:before="100" w:beforeAutospacing="1" w:after="100" w:afterAutospacing="1" w:line="240" w:lineRule="auto"/>
    </w:pPr>
    <w:rPr>
      <w:rFonts w:ascii="Times New Roman" w:eastAsia="Times New Roman" w:hAnsi="Times New Roman"/>
      <w:sz w:val="24"/>
      <w:szCs w:val="24"/>
    </w:rPr>
  </w:style>
  <w:style w:type="character" w:styleId="Strong">
    <w:name w:val="Strong"/>
    <w:uiPriority w:val="22"/>
    <w:qFormat/>
    <w:rsid w:val="00B008B4"/>
    <w:rPr>
      <w:b/>
      <w:bCs/>
    </w:rPr>
  </w:style>
  <w:style w:type="character" w:styleId="Hyperlink">
    <w:name w:val="Hyperlink"/>
    <w:uiPriority w:val="99"/>
    <w:unhideWhenUsed/>
    <w:rsid w:val="00B008B4"/>
    <w:rPr>
      <w:color w:val="0000FF"/>
      <w:u w:val="single"/>
    </w:rPr>
  </w:style>
  <w:style w:type="paragraph" w:customStyle="1" w:styleId="FarbigeListe-Akzent11">
    <w:name w:val="Farbige Liste - Akzent 11"/>
    <w:basedOn w:val="Normal"/>
    <w:uiPriority w:val="34"/>
    <w:qFormat/>
    <w:rsid w:val="001E4603"/>
    <w:pPr>
      <w:ind w:left="720"/>
      <w:contextualSpacing/>
    </w:pPr>
  </w:style>
  <w:style w:type="paragraph" w:styleId="CommentText">
    <w:name w:val="annotation text"/>
    <w:basedOn w:val="Normal"/>
    <w:link w:val="CommentTextChar"/>
    <w:uiPriority w:val="99"/>
    <w:unhideWhenUsed/>
    <w:rsid w:val="006B29D1"/>
    <w:pPr>
      <w:spacing w:line="240" w:lineRule="auto"/>
    </w:pPr>
    <w:rPr>
      <w:sz w:val="20"/>
      <w:szCs w:val="20"/>
    </w:rPr>
  </w:style>
  <w:style w:type="character" w:customStyle="1" w:styleId="CommentTextChar">
    <w:name w:val="Comment Text Char"/>
    <w:link w:val="CommentText"/>
    <w:uiPriority w:val="99"/>
    <w:rsid w:val="006B29D1"/>
    <w:rPr>
      <w:rFonts w:ascii="Calibri" w:eastAsia="Calibri" w:hAnsi="Calibri" w:cs="Times New Roman"/>
    </w:rPr>
  </w:style>
  <w:style w:type="character" w:styleId="CommentReference">
    <w:name w:val="annotation reference"/>
    <w:uiPriority w:val="99"/>
    <w:semiHidden/>
    <w:unhideWhenUsed/>
    <w:rsid w:val="0098442B"/>
    <w:rPr>
      <w:sz w:val="16"/>
      <w:szCs w:val="16"/>
    </w:rPr>
  </w:style>
  <w:style w:type="paragraph" w:styleId="CommentSubject">
    <w:name w:val="annotation subject"/>
    <w:basedOn w:val="CommentText"/>
    <w:next w:val="CommentText"/>
    <w:link w:val="CommentSubjectChar"/>
    <w:uiPriority w:val="99"/>
    <w:semiHidden/>
    <w:unhideWhenUsed/>
    <w:rsid w:val="0098442B"/>
    <w:pPr>
      <w:spacing w:line="276" w:lineRule="auto"/>
    </w:pPr>
    <w:rPr>
      <w:b/>
      <w:bCs/>
    </w:rPr>
  </w:style>
  <w:style w:type="character" w:customStyle="1" w:styleId="CommentSubjectChar">
    <w:name w:val="Comment Subject Char"/>
    <w:link w:val="CommentSubject"/>
    <w:uiPriority w:val="99"/>
    <w:semiHidden/>
    <w:rsid w:val="0098442B"/>
    <w:rPr>
      <w:rFonts w:ascii="Calibri" w:eastAsia="Calibri" w:hAnsi="Calibri" w:cs="Times New Roman"/>
      <w:b/>
      <w:bCs/>
    </w:rPr>
  </w:style>
  <w:style w:type="paragraph" w:customStyle="1" w:styleId="Default">
    <w:name w:val="Default"/>
    <w:rsid w:val="008103E1"/>
    <w:pPr>
      <w:autoSpaceDE w:val="0"/>
      <w:autoSpaceDN w:val="0"/>
      <w:adjustRightInd w:val="0"/>
    </w:pPr>
    <w:rPr>
      <w:rFonts w:ascii="Dax-Light" w:hAnsi="Dax-Light" w:cs="Dax-Light"/>
      <w:color w:val="000000"/>
    </w:rPr>
  </w:style>
  <w:style w:type="character" w:styleId="FollowedHyperlink">
    <w:name w:val="FollowedHyperlink"/>
    <w:uiPriority w:val="99"/>
    <w:semiHidden/>
    <w:unhideWhenUsed/>
    <w:rsid w:val="00CD190F"/>
    <w:rPr>
      <w:color w:val="800080"/>
      <w:u w:val="single"/>
    </w:rPr>
  </w:style>
  <w:style w:type="character" w:customStyle="1" w:styleId="clickableemail">
    <w:name w:val="clickableemail"/>
    <w:rsid w:val="00D36EAB"/>
  </w:style>
  <w:style w:type="paragraph" w:customStyle="1" w:styleId="Char">
    <w:name w:val="Char"/>
    <w:basedOn w:val="Normal"/>
    <w:uiPriority w:val="99"/>
    <w:rsid w:val="00443DA8"/>
    <w:pPr>
      <w:spacing w:after="160" w:line="240" w:lineRule="exact"/>
    </w:pPr>
    <w:rPr>
      <w:rFonts w:ascii="Tahoma" w:eastAsia="Batang" w:hAnsi="Tahoma"/>
      <w:sz w:val="20"/>
      <w:szCs w:val="20"/>
      <w:lang w:val="en-GB"/>
    </w:rPr>
  </w:style>
  <w:style w:type="paragraph" w:styleId="FootnoteText">
    <w:name w:val="footnote text"/>
    <w:basedOn w:val="Normal"/>
    <w:link w:val="FootnoteTextChar"/>
    <w:uiPriority w:val="99"/>
    <w:semiHidden/>
    <w:unhideWhenUsed/>
    <w:rsid w:val="0025465E"/>
    <w:pPr>
      <w:spacing w:after="0" w:line="240" w:lineRule="auto"/>
    </w:pPr>
    <w:rPr>
      <w:sz w:val="20"/>
      <w:szCs w:val="20"/>
    </w:rPr>
  </w:style>
  <w:style w:type="character" w:customStyle="1" w:styleId="FootnoteTextChar">
    <w:name w:val="Footnote Text Char"/>
    <w:link w:val="FootnoteText"/>
    <w:uiPriority w:val="99"/>
    <w:semiHidden/>
    <w:rsid w:val="0025465E"/>
    <w:rPr>
      <w:lang w:val="en-US" w:eastAsia="en-US"/>
    </w:rPr>
  </w:style>
  <w:style w:type="character" w:styleId="FootnoteReference">
    <w:name w:val="footnote reference"/>
    <w:uiPriority w:val="99"/>
    <w:semiHidden/>
    <w:unhideWhenUsed/>
    <w:rsid w:val="0025465E"/>
    <w:rPr>
      <w:vertAlign w:val="superscript"/>
    </w:rPr>
  </w:style>
  <w:style w:type="character" w:customStyle="1" w:styleId="Heading4Char">
    <w:name w:val="Heading 4 Char"/>
    <w:link w:val="Heading4"/>
    <w:uiPriority w:val="9"/>
    <w:rsid w:val="00CF5CFE"/>
    <w:rPr>
      <w:rFonts w:ascii="Times New Roman" w:eastAsia="Times New Roman" w:hAnsi="Times New Roman"/>
      <w:b/>
      <w:bCs/>
      <w:sz w:val="24"/>
      <w:szCs w:val="24"/>
    </w:rPr>
  </w:style>
  <w:style w:type="paragraph" w:customStyle="1" w:styleId="ColorfulList-Accent11">
    <w:name w:val="Colorful List - Accent 11"/>
    <w:basedOn w:val="Normal"/>
    <w:uiPriority w:val="34"/>
    <w:qFormat/>
    <w:rsid w:val="009F7231"/>
    <w:pPr>
      <w:ind w:left="720"/>
      <w:contextualSpacing/>
    </w:pPr>
  </w:style>
  <w:style w:type="paragraph" w:styleId="ListParagraph">
    <w:name w:val="List Paragraph"/>
    <w:basedOn w:val="Normal"/>
    <w:uiPriority w:val="34"/>
    <w:qFormat/>
    <w:rsid w:val="00456BF2"/>
    <w:pPr>
      <w:spacing w:after="0" w:line="240" w:lineRule="auto"/>
      <w:ind w:left="720"/>
    </w:pPr>
    <w:rPr>
      <w:lang w:val="de-DE" w:eastAsia="de-DE"/>
    </w:rPr>
  </w:style>
  <w:style w:type="character" w:customStyle="1" w:styleId="Heading1Char">
    <w:name w:val="Heading 1 Char"/>
    <w:basedOn w:val="DefaultParagraphFont"/>
    <w:link w:val="Heading1"/>
    <w:uiPriority w:val="9"/>
    <w:rsid w:val="002335C5"/>
    <w:rPr>
      <w:rFonts w:asciiTheme="majorHAnsi" w:eastAsiaTheme="majorEastAsia" w:hAnsiTheme="majorHAnsi" w:cstheme="majorBidi"/>
      <w:b/>
      <w:bCs/>
      <w:color w:val="365F91" w:themeColor="accent1" w:themeShade="BF"/>
      <w:sz w:val="28"/>
      <w:szCs w:val="28"/>
    </w:rPr>
  </w:style>
  <w:style w:type="character" w:customStyle="1" w:styleId="apple-converted-space">
    <w:name w:val="apple-converted-space"/>
    <w:basedOn w:val="DefaultParagraphFont"/>
    <w:rsid w:val="00894E93"/>
  </w:style>
  <w:style w:type="paragraph" w:styleId="NoSpacing">
    <w:name w:val="No Spacing"/>
    <w:uiPriority w:val="1"/>
    <w:qFormat/>
    <w:rsid w:val="004D5460"/>
    <w:rPr>
      <w:sz w:val="22"/>
      <w:szCs w:val="22"/>
    </w:rPr>
  </w:style>
  <w:style w:type="paragraph" w:styleId="Revision">
    <w:name w:val="Revision"/>
    <w:hidden/>
    <w:uiPriority w:val="99"/>
    <w:semiHidden/>
    <w:rsid w:val="00B53687"/>
    <w:rPr>
      <w:sz w:val="22"/>
      <w:szCs w:val="22"/>
    </w:rPr>
  </w:style>
  <w:style w:type="paragraph" w:styleId="Header">
    <w:name w:val="header"/>
    <w:basedOn w:val="Normal"/>
    <w:link w:val="HeaderChar"/>
    <w:uiPriority w:val="99"/>
    <w:unhideWhenUsed/>
    <w:rsid w:val="009E26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26C0"/>
    <w:rPr>
      <w:sz w:val="22"/>
      <w:szCs w:val="22"/>
    </w:rPr>
  </w:style>
  <w:style w:type="paragraph" w:styleId="Footer">
    <w:name w:val="footer"/>
    <w:basedOn w:val="Normal"/>
    <w:link w:val="FooterChar"/>
    <w:uiPriority w:val="99"/>
    <w:unhideWhenUsed/>
    <w:rsid w:val="009E26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26C0"/>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66766">
      <w:bodyDiv w:val="1"/>
      <w:marLeft w:val="0"/>
      <w:marRight w:val="0"/>
      <w:marTop w:val="0"/>
      <w:marBottom w:val="0"/>
      <w:divBdr>
        <w:top w:val="none" w:sz="0" w:space="0" w:color="auto"/>
        <w:left w:val="none" w:sz="0" w:space="0" w:color="auto"/>
        <w:bottom w:val="none" w:sz="0" w:space="0" w:color="auto"/>
        <w:right w:val="none" w:sz="0" w:space="0" w:color="auto"/>
      </w:divBdr>
    </w:div>
    <w:div w:id="123042702">
      <w:bodyDiv w:val="1"/>
      <w:marLeft w:val="0"/>
      <w:marRight w:val="0"/>
      <w:marTop w:val="0"/>
      <w:marBottom w:val="0"/>
      <w:divBdr>
        <w:top w:val="none" w:sz="0" w:space="0" w:color="auto"/>
        <w:left w:val="none" w:sz="0" w:space="0" w:color="auto"/>
        <w:bottom w:val="none" w:sz="0" w:space="0" w:color="auto"/>
        <w:right w:val="none" w:sz="0" w:space="0" w:color="auto"/>
      </w:divBdr>
    </w:div>
    <w:div w:id="131289208">
      <w:bodyDiv w:val="1"/>
      <w:marLeft w:val="0"/>
      <w:marRight w:val="0"/>
      <w:marTop w:val="0"/>
      <w:marBottom w:val="0"/>
      <w:divBdr>
        <w:top w:val="none" w:sz="0" w:space="0" w:color="auto"/>
        <w:left w:val="none" w:sz="0" w:space="0" w:color="auto"/>
        <w:bottom w:val="none" w:sz="0" w:space="0" w:color="auto"/>
        <w:right w:val="none" w:sz="0" w:space="0" w:color="auto"/>
      </w:divBdr>
    </w:div>
    <w:div w:id="134878435">
      <w:bodyDiv w:val="1"/>
      <w:marLeft w:val="0"/>
      <w:marRight w:val="0"/>
      <w:marTop w:val="0"/>
      <w:marBottom w:val="0"/>
      <w:divBdr>
        <w:top w:val="none" w:sz="0" w:space="0" w:color="auto"/>
        <w:left w:val="none" w:sz="0" w:space="0" w:color="auto"/>
        <w:bottom w:val="none" w:sz="0" w:space="0" w:color="auto"/>
        <w:right w:val="none" w:sz="0" w:space="0" w:color="auto"/>
      </w:divBdr>
    </w:div>
    <w:div w:id="162792052">
      <w:bodyDiv w:val="1"/>
      <w:marLeft w:val="0"/>
      <w:marRight w:val="0"/>
      <w:marTop w:val="0"/>
      <w:marBottom w:val="0"/>
      <w:divBdr>
        <w:top w:val="none" w:sz="0" w:space="0" w:color="auto"/>
        <w:left w:val="none" w:sz="0" w:space="0" w:color="auto"/>
        <w:bottom w:val="none" w:sz="0" w:space="0" w:color="auto"/>
        <w:right w:val="none" w:sz="0" w:space="0" w:color="auto"/>
      </w:divBdr>
    </w:div>
    <w:div w:id="292904322">
      <w:bodyDiv w:val="1"/>
      <w:marLeft w:val="0"/>
      <w:marRight w:val="0"/>
      <w:marTop w:val="0"/>
      <w:marBottom w:val="0"/>
      <w:divBdr>
        <w:top w:val="none" w:sz="0" w:space="0" w:color="auto"/>
        <w:left w:val="none" w:sz="0" w:space="0" w:color="auto"/>
        <w:bottom w:val="none" w:sz="0" w:space="0" w:color="auto"/>
        <w:right w:val="none" w:sz="0" w:space="0" w:color="auto"/>
      </w:divBdr>
    </w:div>
    <w:div w:id="359933140">
      <w:bodyDiv w:val="1"/>
      <w:marLeft w:val="0"/>
      <w:marRight w:val="0"/>
      <w:marTop w:val="0"/>
      <w:marBottom w:val="0"/>
      <w:divBdr>
        <w:top w:val="none" w:sz="0" w:space="0" w:color="auto"/>
        <w:left w:val="none" w:sz="0" w:space="0" w:color="auto"/>
        <w:bottom w:val="none" w:sz="0" w:space="0" w:color="auto"/>
        <w:right w:val="none" w:sz="0" w:space="0" w:color="auto"/>
      </w:divBdr>
    </w:div>
    <w:div w:id="558249811">
      <w:bodyDiv w:val="1"/>
      <w:marLeft w:val="0"/>
      <w:marRight w:val="0"/>
      <w:marTop w:val="0"/>
      <w:marBottom w:val="0"/>
      <w:divBdr>
        <w:top w:val="none" w:sz="0" w:space="0" w:color="auto"/>
        <w:left w:val="none" w:sz="0" w:space="0" w:color="auto"/>
        <w:bottom w:val="none" w:sz="0" w:space="0" w:color="auto"/>
        <w:right w:val="none" w:sz="0" w:space="0" w:color="auto"/>
      </w:divBdr>
    </w:div>
    <w:div w:id="561060567">
      <w:bodyDiv w:val="1"/>
      <w:marLeft w:val="0"/>
      <w:marRight w:val="0"/>
      <w:marTop w:val="0"/>
      <w:marBottom w:val="0"/>
      <w:divBdr>
        <w:top w:val="none" w:sz="0" w:space="0" w:color="auto"/>
        <w:left w:val="none" w:sz="0" w:space="0" w:color="auto"/>
        <w:bottom w:val="none" w:sz="0" w:space="0" w:color="auto"/>
        <w:right w:val="none" w:sz="0" w:space="0" w:color="auto"/>
      </w:divBdr>
    </w:div>
    <w:div w:id="567499956">
      <w:bodyDiv w:val="1"/>
      <w:marLeft w:val="0"/>
      <w:marRight w:val="0"/>
      <w:marTop w:val="0"/>
      <w:marBottom w:val="0"/>
      <w:divBdr>
        <w:top w:val="none" w:sz="0" w:space="0" w:color="auto"/>
        <w:left w:val="none" w:sz="0" w:space="0" w:color="auto"/>
        <w:bottom w:val="none" w:sz="0" w:space="0" w:color="auto"/>
        <w:right w:val="none" w:sz="0" w:space="0" w:color="auto"/>
      </w:divBdr>
    </w:div>
    <w:div w:id="608319457">
      <w:bodyDiv w:val="1"/>
      <w:marLeft w:val="0"/>
      <w:marRight w:val="0"/>
      <w:marTop w:val="0"/>
      <w:marBottom w:val="0"/>
      <w:divBdr>
        <w:top w:val="none" w:sz="0" w:space="0" w:color="auto"/>
        <w:left w:val="none" w:sz="0" w:space="0" w:color="auto"/>
        <w:bottom w:val="none" w:sz="0" w:space="0" w:color="auto"/>
        <w:right w:val="none" w:sz="0" w:space="0" w:color="auto"/>
      </w:divBdr>
    </w:div>
    <w:div w:id="651064840">
      <w:bodyDiv w:val="1"/>
      <w:marLeft w:val="0"/>
      <w:marRight w:val="0"/>
      <w:marTop w:val="0"/>
      <w:marBottom w:val="0"/>
      <w:divBdr>
        <w:top w:val="none" w:sz="0" w:space="0" w:color="auto"/>
        <w:left w:val="none" w:sz="0" w:space="0" w:color="auto"/>
        <w:bottom w:val="none" w:sz="0" w:space="0" w:color="auto"/>
        <w:right w:val="none" w:sz="0" w:space="0" w:color="auto"/>
      </w:divBdr>
    </w:div>
    <w:div w:id="684751582">
      <w:bodyDiv w:val="1"/>
      <w:marLeft w:val="0"/>
      <w:marRight w:val="0"/>
      <w:marTop w:val="0"/>
      <w:marBottom w:val="0"/>
      <w:divBdr>
        <w:top w:val="none" w:sz="0" w:space="0" w:color="auto"/>
        <w:left w:val="none" w:sz="0" w:space="0" w:color="auto"/>
        <w:bottom w:val="none" w:sz="0" w:space="0" w:color="auto"/>
        <w:right w:val="none" w:sz="0" w:space="0" w:color="auto"/>
      </w:divBdr>
    </w:div>
    <w:div w:id="741222892">
      <w:bodyDiv w:val="1"/>
      <w:marLeft w:val="0"/>
      <w:marRight w:val="0"/>
      <w:marTop w:val="0"/>
      <w:marBottom w:val="0"/>
      <w:divBdr>
        <w:top w:val="none" w:sz="0" w:space="0" w:color="auto"/>
        <w:left w:val="none" w:sz="0" w:space="0" w:color="auto"/>
        <w:bottom w:val="none" w:sz="0" w:space="0" w:color="auto"/>
        <w:right w:val="none" w:sz="0" w:space="0" w:color="auto"/>
      </w:divBdr>
    </w:div>
    <w:div w:id="797797729">
      <w:bodyDiv w:val="1"/>
      <w:marLeft w:val="0"/>
      <w:marRight w:val="0"/>
      <w:marTop w:val="0"/>
      <w:marBottom w:val="0"/>
      <w:divBdr>
        <w:top w:val="none" w:sz="0" w:space="0" w:color="auto"/>
        <w:left w:val="none" w:sz="0" w:space="0" w:color="auto"/>
        <w:bottom w:val="none" w:sz="0" w:space="0" w:color="auto"/>
        <w:right w:val="none" w:sz="0" w:space="0" w:color="auto"/>
      </w:divBdr>
    </w:div>
    <w:div w:id="851142573">
      <w:bodyDiv w:val="1"/>
      <w:marLeft w:val="0"/>
      <w:marRight w:val="0"/>
      <w:marTop w:val="0"/>
      <w:marBottom w:val="0"/>
      <w:divBdr>
        <w:top w:val="none" w:sz="0" w:space="0" w:color="auto"/>
        <w:left w:val="none" w:sz="0" w:space="0" w:color="auto"/>
        <w:bottom w:val="none" w:sz="0" w:space="0" w:color="auto"/>
        <w:right w:val="none" w:sz="0" w:space="0" w:color="auto"/>
      </w:divBdr>
    </w:div>
    <w:div w:id="886183872">
      <w:bodyDiv w:val="1"/>
      <w:marLeft w:val="0"/>
      <w:marRight w:val="0"/>
      <w:marTop w:val="0"/>
      <w:marBottom w:val="0"/>
      <w:divBdr>
        <w:top w:val="none" w:sz="0" w:space="0" w:color="auto"/>
        <w:left w:val="none" w:sz="0" w:space="0" w:color="auto"/>
        <w:bottom w:val="none" w:sz="0" w:space="0" w:color="auto"/>
        <w:right w:val="none" w:sz="0" w:space="0" w:color="auto"/>
      </w:divBdr>
    </w:div>
    <w:div w:id="903684223">
      <w:bodyDiv w:val="1"/>
      <w:marLeft w:val="0"/>
      <w:marRight w:val="0"/>
      <w:marTop w:val="0"/>
      <w:marBottom w:val="0"/>
      <w:divBdr>
        <w:top w:val="none" w:sz="0" w:space="0" w:color="auto"/>
        <w:left w:val="none" w:sz="0" w:space="0" w:color="auto"/>
        <w:bottom w:val="none" w:sz="0" w:space="0" w:color="auto"/>
        <w:right w:val="none" w:sz="0" w:space="0" w:color="auto"/>
      </w:divBdr>
    </w:div>
    <w:div w:id="999189804">
      <w:bodyDiv w:val="1"/>
      <w:marLeft w:val="0"/>
      <w:marRight w:val="0"/>
      <w:marTop w:val="0"/>
      <w:marBottom w:val="0"/>
      <w:divBdr>
        <w:top w:val="none" w:sz="0" w:space="0" w:color="auto"/>
        <w:left w:val="none" w:sz="0" w:space="0" w:color="auto"/>
        <w:bottom w:val="none" w:sz="0" w:space="0" w:color="auto"/>
        <w:right w:val="none" w:sz="0" w:space="0" w:color="auto"/>
      </w:divBdr>
    </w:div>
    <w:div w:id="1086029226">
      <w:bodyDiv w:val="1"/>
      <w:marLeft w:val="0"/>
      <w:marRight w:val="0"/>
      <w:marTop w:val="0"/>
      <w:marBottom w:val="0"/>
      <w:divBdr>
        <w:top w:val="none" w:sz="0" w:space="0" w:color="auto"/>
        <w:left w:val="none" w:sz="0" w:space="0" w:color="auto"/>
        <w:bottom w:val="none" w:sz="0" w:space="0" w:color="auto"/>
        <w:right w:val="none" w:sz="0" w:space="0" w:color="auto"/>
      </w:divBdr>
    </w:div>
    <w:div w:id="1168055144">
      <w:bodyDiv w:val="1"/>
      <w:marLeft w:val="0"/>
      <w:marRight w:val="0"/>
      <w:marTop w:val="0"/>
      <w:marBottom w:val="0"/>
      <w:divBdr>
        <w:top w:val="none" w:sz="0" w:space="0" w:color="auto"/>
        <w:left w:val="none" w:sz="0" w:space="0" w:color="auto"/>
        <w:bottom w:val="none" w:sz="0" w:space="0" w:color="auto"/>
        <w:right w:val="none" w:sz="0" w:space="0" w:color="auto"/>
      </w:divBdr>
    </w:div>
    <w:div w:id="1286547523">
      <w:bodyDiv w:val="1"/>
      <w:marLeft w:val="0"/>
      <w:marRight w:val="0"/>
      <w:marTop w:val="0"/>
      <w:marBottom w:val="0"/>
      <w:divBdr>
        <w:top w:val="none" w:sz="0" w:space="0" w:color="auto"/>
        <w:left w:val="none" w:sz="0" w:space="0" w:color="auto"/>
        <w:bottom w:val="none" w:sz="0" w:space="0" w:color="auto"/>
        <w:right w:val="none" w:sz="0" w:space="0" w:color="auto"/>
      </w:divBdr>
    </w:div>
    <w:div w:id="1367218763">
      <w:bodyDiv w:val="1"/>
      <w:marLeft w:val="0"/>
      <w:marRight w:val="0"/>
      <w:marTop w:val="0"/>
      <w:marBottom w:val="0"/>
      <w:divBdr>
        <w:top w:val="none" w:sz="0" w:space="0" w:color="auto"/>
        <w:left w:val="none" w:sz="0" w:space="0" w:color="auto"/>
        <w:bottom w:val="none" w:sz="0" w:space="0" w:color="auto"/>
        <w:right w:val="none" w:sz="0" w:space="0" w:color="auto"/>
      </w:divBdr>
    </w:div>
    <w:div w:id="1447848513">
      <w:bodyDiv w:val="1"/>
      <w:marLeft w:val="0"/>
      <w:marRight w:val="0"/>
      <w:marTop w:val="0"/>
      <w:marBottom w:val="0"/>
      <w:divBdr>
        <w:top w:val="none" w:sz="0" w:space="0" w:color="auto"/>
        <w:left w:val="none" w:sz="0" w:space="0" w:color="auto"/>
        <w:bottom w:val="none" w:sz="0" w:space="0" w:color="auto"/>
        <w:right w:val="none" w:sz="0" w:space="0" w:color="auto"/>
      </w:divBdr>
    </w:div>
    <w:div w:id="1449936818">
      <w:bodyDiv w:val="1"/>
      <w:marLeft w:val="0"/>
      <w:marRight w:val="0"/>
      <w:marTop w:val="0"/>
      <w:marBottom w:val="0"/>
      <w:divBdr>
        <w:top w:val="none" w:sz="0" w:space="0" w:color="auto"/>
        <w:left w:val="none" w:sz="0" w:space="0" w:color="auto"/>
        <w:bottom w:val="none" w:sz="0" w:space="0" w:color="auto"/>
        <w:right w:val="none" w:sz="0" w:space="0" w:color="auto"/>
      </w:divBdr>
    </w:div>
    <w:div w:id="1491142160">
      <w:bodyDiv w:val="1"/>
      <w:marLeft w:val="0"/>
      <w:marRight w:val="0"/>
      <w:marTop w:val="0"/>
      <w:marBottom w:val="0"/>
      <w:divBdr>
        <w:top w:val="none" w:sz="0" w:space="0" w:color="auto"/>
        <w:left w:val="none" w:sz="0" w:space="0" w:color="auto"/>
        <w:bottom w:val="none" w:sz="0" w:space="0" w:color="auto"/>
        <w:right w:val="none" w:sz="0" w:space="0" w:color="auto"/>
      </w:divBdr>
    </w:div>
    <w:div w:id="1582911030">
      <w:bodyDiv w:val="1"/>
      <w:marLeft w:val="0"/>
      <w:marRight w:val="0"/>
      <w:marTop w:val="0"/>
      <w:marBottom w:val="0"/>
      <w:divBdr>
        <w:top w:val="none" w:sz="0" w:space="0" w:color="auto"/>
        <w:left w:val="none" w:sz="0" w:space="0" w:color="auto"/>
        <w:bottom w:val="none" w:sz="0" w:space="0" w:color="auto"/>
        <w:right w:val="none" w:sz="0" w:space="0" w:color="auto"/>
      </w:divBdr>
    </w:div>
    <w:div w:id="1606376403">
      <w:bodyDiv w:val="1"/>
      <w:marLeft w:val="0"/>
      <w:marRight w:val="0"/>
      <w:marTop w:val="0"/>
      <w:marBottom w:val="0"/>
      <w:divBdr>
        <w:top w:val="none" w:sz="0" w:space="0" w:color="auto"/>
        <w:left w:val="none" w:sz="0" w:space="0" w:color="auto"/>
        <w:bottom w:val="none" w:sz="0" w:space="0" w:color="auto"/>
        <w:right w:val="none" w:sz="0" w:space="0" w:color="auto"/>
      </w:divBdr>
    </w:div>
    <w:div w:id="1620337129">
      <w:bodyDiv w:val="1"/>
      <w:marLeft w:val="0"/>
      <w:marRight w:val="0"/>
      <w:marTop w:val="0"/>
      <w:marBottom w:val="0"/>
      <w:divBdr>
        <w:top w:val="none" w:sz="0" w:space="0" w:color="auto"/>
        <w:left w:val="none" w:sz="0" w:space="0" w:color="auto"/>
        <w:bottom w:val="none" w:sz="0" w:space="0" w:color="auto"/>
        <w:right w:val="none" w:sz="0" w:space="0" w:color="auto"/>
      </w:divBdr>
    </w:div>
    <w:div w:id="1658804616">
      <w:bodyDiv w:val="1"/>
      <w:marLeft w:val="0"/>
      <w:marRight w:val="0"/>
      <w:marTop w:val="0"/>
      <w:marBottom w:val="0"/>
      <w:divBdr>
        <w:top w:val="none" w:sz="0" w:space="0" w:color="auto"/>
        <w:left w:val="none" w:sz="0" w:space="0" w:color="auto"/>
        <w:bottom w:val="none" w:sz="0" w:space="0" w:color="auto"/>
        <w:right w:val="none" w:sz="0" w:space="0" w:color="auto"/>
      </w:divBdr>
    </w:div>
    <w:div w:id="1741127108">
      <w:bodyDiv w:val="1"/>
      <w:marLeft w:val="0"/>
      <w:marRight w:val="0"/>
      <w:marTop w:val="0"/>
      <w:marBottom w:val="0"/>
      <w:divBdr>
        <w:top w:val="none" w:sz="0" w:space="0" w:color="auto"/>
        <w:left w:val="none" w:sz="0" w:space="0" w:color="auto"/>
        <w:bottom w:val="none" w:sz="0" w:space="0" w:color="auto"/>
        <w:right w:val="none" w:sz="0" w:space="0" w:color="auto"/>
      </w:divBdr>
    </w:div>
    <w:div w:id="1825052150">
      <w:bodyDiv w:val="1"/>
      <w:marLeft w:val="0"/>
      <w:marRight w:val="0"/>
      <w:marTop w:val="0"/>
      <w:marBottom w:val="0"/>
      <w:divBdr>
        <w:top w:val="none" w:sz="0" w:space="0" w:color="auto"/>
        <w:left w:val="none" w:sz="0" w:space="0" w:color="auto"/>
        <w:bottom w:val="none" w:sz="0" w:space="0" w:color="auto"/>
        <w:right w:val="none" w:sz="0" w:space="0" w:color="auto"/>
      </w:divBdr>
    </w:div>
    <w:div w:id="2063940078">
      <w:bodyDiv w:val="1"/>
      <w:marLeft w:val="0"/>
      <w:marRight w:val="0"/>
      <w:marTop w:val="0"/>
      <w:marBottom w:val="0"/>
      <w:divBdr>
        <w:top w:val="none" w:sz="0" w:space="0" w:color="auto"/>
        <w:left w:val="none" w:sz="0" w:space="0" w:color="auto"/>
        <w:bottom w:val="none" w:sz="0" w:space="0" w:color="auto"/>
        <w:right w:val="none" w:sz="0" w:space="0" w:color="auto"/>
      </w:divBdr>
    </w:div>
    <w:div w:id="2091148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blog.cyren.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cyren.com" TargetMode="External"/><Relationship Id="rId17" Type="http://schemas.openxmlformats.org/officeDocument/2006/relationships/hyperlink" Target="mailto:mike.myshrall@cyren.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twitter.com/CyrenInc"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r.cyren.com/event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linkedin.com/company/cyren" TargetMode="External"/><Relationship Id="rId23" Type="http://schemas.openxmlformats.org/officeDocument/2006/relationships/footer" Target="footer3.xml"/><Relationship Id="rId10" Type="http://schemas.openxmlformats.org/officeDocument/2006/relationships/hyperlink" Target="https://www.webcast-eqs.com/cyren20201116/en"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ir.cyren.com" TargetMode="External"/><Relationship Id="rId14" Type="http://schemas.openxmlformats.org/officeDocument/2006/relationships/hyperlink" Target="http://www.facebook.com/CyrenWeb"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C023FF-297F-43E7-AA09-F9B224C87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4</Words>
  <Characters>196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301</CharactersWithSpaces>
  <SharedDoc>false</SharedDoc>
  <HLinks>
    <vt:vector size="42" baseType="variant">
      <vt:variant>
        <vt:i4>5898253</vt:i4>
      </vt:variant>
      <vt:variant>
        <vt:i4>18</vt:i4>
      </vt:variant>
      <vt:variant>
        <vt:i4>0</vt:i4>
      </vt:variant>
      <vt:variant>
        <vt:i4>5</vt:i4>
      </vt:variant>
      <vt:variant>
        <vt:lpwstr>http://www.cyren.com/</vt:lpwstr>
      </vt:variant>
      <vt:variant>
        <vt:lpwstr/>
      </vt:variant>
      <vt:variant>
        <vt:i4>2097193</vt:i4>
      </vt:variant>
      <vt:variant>
        <vt:i4>15</vt:i4>
      </vt:variant>
      <vt:variant>
        <vt:i4>0</vt:i4>
      </vt:variant>
      <vt:variant>
        <vt:i4>5</vt:i4>
      </vt:variant>
      <vt:variant>
        <vt:lpwstr>http://www.cyren.com/globalview</vt:lpwstr>
      </vt:variant>
      <vt:variant>
        <vt:lpwstr/>
      </vt:variant>
      <vt:variant>
        <vt:i4>327692</vt:i4>
      </vt:variant>
      <vt:variant>
        <vt:i4>12</vt:i4>
      </vt:variant>
      <vt:variant>
        <vt:i4>0</vt:i4>
      </vt:variant>
      <vt:variant>
        <vt:i4>5</vt:i4>
      </vt:variant>
      <vt:variant>
        <vt:lpwstr>http://cyren.com/ir.html</vt:lpwstr>
      </vt:variant>
      <vt:variant>
        <vt:lpwstr/>
      </vt:variant>
      <vt:variant>
        <vt:i4>5767205</vt:i4>
      </vt:variant>
      <vt:variant>
        <vt:i4>9</vt:i4>
      </vt:variant>
      <vt:variant>
        <vt:i4>0</vt:i4>
      </vt:variant>
      <vt:variant>
        <vt:i4>5</vt:i4>
      </vt:variant>
      <vt:variant>
        <vt:lpwstr>mailto:matthew.zintel@zintelpr.com</vt:lpwstr>
      </vt:variant>
      <vt:variant>
        <vt:lpwstr/>
      </vt:variant>
      <vt:variant>
        <vt:i4>2555922</vt:i4>
      </vt:variant>
      <vt:variant>
        <vt:i4>6</vt:i4>
      </vt:variant>
      <vt:variant>
        <vt:i4>0</vt:i4>
      </vt:variant>
      <vt:variant>
        <vt:i4>5</vt:i4>
      </vt:variant>
      <vt:variant>
        <vt:lpwstr>mailto:monica@blueshirtgroup.com</vt:lpwstr>
      </vt:variant>
      <vt:variant>
        <vt:lpwstr/>
      </vt:variant>
      <vt:variant>
        <vt:i4>6422552</vt:i4>
      </vt:variant>
      <vt:variant>
        <vt:i4>3</vt:i4>
      </vt:variant>
      <vt:variant>
        <vt:i4>0</vt:i4>
      </vt:variant>
      <vt:variant>
        <vt:i4>5</vt:i4>
      </vt:variant>
      <vt:variant>
        <vt:lpwstr>mailto:iris@EffectiveIR.co.il</vt:lpwstr>
      </vt:variant>
      <vt:variant>
        <vt:lpwstr/>
      </vt:variant>
      <vt:variant>
        <vt:i4>7733261</vt:i4>
      </vt:variant>
      <vt:variant>
        <vt:i4>0</vt:i4>
      </vt:variant>
      <vt:variant>
        <vt:i4>0</vt:i4>
      </vt:variant>
      <vt:variant>
        <vt:i4>5</vt:i4>
      </vt:variant>
      <vt:variant>
        <vt:lpwstr>mailto:brian.briggs@CYRE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1-09T19:05:00Z</dcterms:created>
  <dcterms:modified xsi:type="dcterms:W3CDTF">2020-11-09T19:05:00Z</dcterms:modified>
</cp:coreProperties>
</file>